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A4EC00" w14:textId="19180506" w:rsidR="0096304B" w:rsidRPr="002B5011" w:rsidRDefault="0096304B" w:rsidP="0096304B">
      <w:pPr>
        <w:spacing w:after="0" w:line="240" w:lineRule="auto"/>
        <w:contextualSpacing/>
        <w:jc w:val="center"/>
        <w:rPr>
          <w:b/>
          <w:bCs/>
          <w:sz w:val="36"/>
          <w:szCs w:val="36"/>
          <w:lang w:val="en-US"/>
        </w:rPr>
      </w:pPr>
      <w:r w:rsidRPr="002B5011">
        <w:rPr>
          <w:b/>
          <w:bCs/>
          <w:sz w:val="36"/>
          <w:szCs w:val="36"/>
          <w:lang w:val="en-US"/>
        </w:rPr>
        <w:t xml:space="preserve">MCQ </w:t>
      </w:r>
      <w:r>
        <w:rPr>
          <w:b/>
          <w:bCs/>
          <w:sz w:val="36"/>
          <w:szCs w:val="36"/>
          <w:lang w:val="en-US"/>
        </w:rPr>
        <w:t>ON JAVA LOOPS</w:t>
      </w:r>
    </w:p>
    <w:p w14:paraId="72837C48" w14:textId="50654A63" w:rsidR="003F35A1" w:rsidRDefault="003F35A1" w:rsidP="0096304B">
      <w:pPr>
        <w:spacing w:after="0" w:line="240" w:lineRule="auto"/>
      </w:pPr>
    </w:p>
    <w:p w14:paraId="72B046D3" w14:textId="2683FE03" w:rsidR="00DB29AB" w:rsidRDefault="00DB29AB" w:rsidP="0096304B">
      <w:pPr>
        <w:pStyle w:val="ListParagraph"/>
        <w:numPr>
          <w:ilvl w:val="0"/>
          <w:numId w:val="1"/>
        </w:numPr>
        <w:spacing w:after="0" w:line="240" w:lineRule="auto"/>
      </w:pPr>
      <w:r w:rsidRPr="00DB29AB">
        <w:t>What is a loop statement?</w:t>
      </w:r>
    </w:p>
    <w:p w14:paraId="30B47E06" w14:textId="1A2DB1FD" w:rsidR="00DB29AB" w:rsidRPr="008040E3" w:rsidRDefault="00DB29AB" w:rsidP="00DB29AB">
      <w:pPr>
        <w:pStyle w:val="ListParagraph"/>
        <w:numPr>
          <w:ilvl w:val="0"/>
          <w:numId w:val="21"/>
        </w:numPr>
        <w:spacing w:after="0" w:line="240" w:lineRule="auto"/>
        <w:rPr>
          <w:color w:val="00B0F0"/>
        </w:rPr>
      </w:pPr>
      <w:r w:rsidRPr="008040E3">
        <w:rPr>
          <w:color w:val="00B0F0"/>
        </w:rPr>
        <w:t>A statement, which is executed repeatedly</w:t>
      </w:r>
    </w:p>
    <w:p w14:paraId="01686642" w14:textId="6611FBFE" w:rsidR="00DB29AB" w:rsidRDefault="00DB29AB" w:rsidP="00DB29AB">
      <w:pPr>
        <w:pStyle w:val="ListParagraph"/>
        <w:numPr>
          <w:ilvl w:val="0"/>
          <w:numId w:val="21"/>
        </w:numPr>
        <w:spacing w:after="0" w:line="240" w:lineRule="auto"/>
      </w:pPr>
      <w:r w:rsidRPr="00DB29AB">
        <w:t>A statement, which is executed once</w:t>
      </w:r>
    </w:p>
    <w:p w14:paraId="2E602329" w14:textId="5AFD2B3E" w:rsidR="00DB29AB" w:rsidRDefault="00DB29AB" w:rsidP="00DB29AB">
      <w:pPr>
        <w:pStyle w:val="ListParagraph"/>
        <w:numPr>
          <w:ilvl w:val="0"/>
          <w:numId w:val="21"/>
        </w:numPr>
        <w:spacing w:after="0" w:line="240" w:lineRule="auto"/>
      </w:pPr>
      <w:r w:rsidRPr="00DB29AB">
        <w:t>A statement, which is never executed</w:t>
      </w:r>
    </w:p>
    <w:p w14:paraId="5C4E87A9" w14:textId="3CE78D8A" w:rsidR="00DB29AB" w:rsidRDefault="00DB29AB" w:rsidP="00DB29AB">
      <w:pPr>
        <w:pStyle w:val="ListParagraph"/>
        <w:numPr>
          <w:ilvl w:val="0"/>
          <w:numId w:val="21"/>
        </w:numPr>
        <w:spacing w:after="0" w:line="240" w:lineRule="auto"/>
      </w:pPr>
      <w:r w:rsidRPr="00DB29AB">
        <w:t xml:space="preserve">None of </w:t>
      </w:r>
      <w:r>
        <w:t xml:space="preserve">the </w:t>
      </w:r>
      <w:r w:rsidRPr="00DB29AB">
        <w:t>above</w:t>
      </w:r>
    </w:p>
    <w:p w14:paraId="506516EA" w14:textId="77777777" w:rsidR="00DB29AB" w:rsidRDefault="00DB29AB" w:rsidP="00DB29AB">
      <w:pPr>
        <w:spacing w:after="0" w:line="240" w:lineRule="auto"/>
      </w:pPr>
    </w:p>
    <w:p w14:paraId="21D1248E" w14:textId="51277B41" w:rsidR="00486BD5" w:rsidRDefault="00486BD5" w:rsidP="0096304B">
      <w:pPr>
        <w:pStyle w:val="ListParagraph"/>
        <w:numPr>
          <w:ilvl w:val="0"/>
          <w:numId w:val="1"/>
        </w:numPr>
        <w:spacing w:after="0" w:line="240" w:lineRule="auto"/>
      </w:pPr>
      <w:r w:rsidRPr="00486BD5">
        <w:t>A __________ statement allows us to execute a statement or group of statements multiple times.</w:t>
      </w:r>
    </w:p>
    <w:p w14:paraId="78FA18E6" w14:textId="17DB04EE" w:rsidR="00486BD5" w:rsidRDefault="00486BD5" w:rsidP="00486BD5">
      <w:pPr>
        <w:pStyle w:val="ListParagraph"/>
        <w:numPr>
          <w:ilvl w:val="0"/>
          <w:numId w:val="13"/>
        </w:numPr>
        <w:spacing w:after="0" w:line="240" w:lineRule="auto"/>
      </w:pPr>
      <w:r>
        <w:t>a</w:t>
      </w:r>
      <w:r w:rsidRPr="00486BD5">
        <w:t>rray</w:t>
      </w:r>
    </w:p>
    <w:p w14:paraId="5F753B52" w14:textId="5C957D7A" w:rsidR="00486BD5" w:rsidRPr="00957E1C" w:rsidRDefault="00486BD5" w:rsidP="00486BD5">
      <w:pPr>
        <w:pStyle w:val="ListParagraph"/>
        <w:numPr>
          <w:ilvl w:val="0"/>
          <w:numId w:val="13"/>
        </w:numPr>
        <w:spacing w:after="0" w:line="240" w:lineRule="auto"/>
        <w:rPr>
          <w:color w:val="00B0F0"/>
        </w:rPr>
      </w:pPr>
      <w:r w:rsidRPr="00957E1C">
        <w:rPr>
          <w:color w:val="00B0F0"/>
        </w:rPr>
        <w:t>loop</w:t>
      </w:r>
    </w:p>
    <w:p w14:paraId="6DFBAB4D" w14:textId="0C4C4ED7" w:rsidR="00486BD5" w:rsidRDefault="00486BD5" w:rsidP="00486BD5">
      <w:pPr>
        <w:pStyle w:val="ListParagraph"/>
        <w:numPr>
          <w:ilvl w:val="0"/>
          <w:numId w:val="13"/>
        </w:numPr>
        <w:spacing w:after="0" w:line="240" w:lineRule="auto"/>
      </w:pPr>
      <w:r w:rsidRPr="00486BD5">
        <w:t>function</w:t>
      </w:r>
    </w:p>
    <w:p w14:paraId="66794420" w14:textId="693266E3" w:rsidR="00486BD5" w:rsidRDefault="00486BD5" w:rsidP="00486BD5">
      <w:pPr>
        <w:pStyle w:val="ListParagraph"/>
        <w:numPr>
          <w:ilvl w:val="0"/>
          <w:numId w:val="13"/>
        </w:numPr>
        <w:spacing w:after="0" w:line="240" w:lineRule="auto"/>
      </w:pPr>
      <w:r w:rsidRPr="00486BD5">
        <w:t>exception</w:t>
      </w:r>
    </w:p>
    <w:p w14:paraId="4DA1FAC4" w14:textId="07CD59AD" w:rsidR="00486BD5" w:rsidRDefault="00486BD5" w:rsidP="00486BD5">
      <w:pPr>
        <w:spacing w:after="0" w:line="240" w:lineRule="auto"/>
      </w:pPr>
    </w:p>
    <w:p w14:paraId="316998B0" w14:textId="19C47BE1" w:rsidR="009723F6" w:rsidRDefault="009723F6" w:rsidP="0096304B">
      <w:pPr>
        <w:pStyle w:val="ListParagraph"/>
        <w:numPr>
          <w:ilvl w:val="0"/>
          <w:numId w:val="1"/>
        </w:numPr>
        <w:spacing w:after="0" w:line="240" w:lineRule="auto"/>
      </w:pPr>
      <w:r>
        <w:t>How many types of looping statement does Java provide?</w:t>
      </w:r>
    </w:p>
    <w:p w14:paraId="48B06B18" w14:textId="4502B160" w:rsidR="009723F6" w:rsidRDefault="009723F6" w:rsidP="009723F6">
      <w:pPr>
        <w:pStyle w:val="ListParagraph"/>
        <w:numPr>
          <w:ilvl w:val="0"/>
          <w:numId w:val="11"/>
        </w:numPr>
        <w:spacing w:after="0" w:line="240" w:lineRule="auto"/>
      </w:pPr>
      <w:r>
        <w:t>1</w:t>
      </w:r>
    </w:p>
    <w:p w14:paraId="135B9688" w14:textId="18F183DD" w:rsidR="009723F6" w:rsidRDefault="009723F6" w:rsidP="009723F6">
      <w:pPr>
        <w:pStyle w:val="ListParagraph"/>
        <w:numPr>
          <w:ilvl w:val="0"/>
          <w:numId w:val="11"/>
        </w:numPr>
        <w:spacing w:after="0" w:line="240" w:lineRule="auto"/>
      </w:pPr>
      <w:r>
        <w:t>2</w:t>
      </w:r>
    </w:p>
    <w:p w14:paraId="045C76DA" w14:textId="6FED886C" w:rsidR="009723F6" w:rsidRPr="00305744" w:rsidRDefault="009723F6" w:rsidP="009723F6">
      <w:pPr>
        <w:pStyle w:val="ListParagraph"/>
        <w:numPr>
          <w:ilvl w:val="0"/>
          <w:numId w:val="11"/>
        </w:numPr>
        <w:spacing w:after="0" w:line="240" w:lineRule="auto"/>
        <w:rPr>
          <w:color w:val="00B0F0"/>
        </w:rPr>
      </w:pPr>
      <w:r w:rsidRPr="00305744">
        <w:rPr>
          <w:color w:val="00B0F0"/>
        </w:rPr>
        <w:t>3</w:t>
      </w:r>
    </w:p>
    <w:p w14:paraId="06978588" w14:textId="267B47F2" w:rsidR="009723F6" w:rsidRDefault="009723F6" w:rsidP="009723F6">
      <w:pPr>
        <w:pStyle w:val="ListParagraph"/>
        <w:numPr>
          <w:ilvl w:val="0"/>
          <w:numId w:val="11"/>
        </w:numPr>
        <w:spacing w:after="0" w:line="240" w:lineRule="auto"/>
      </w:pPr>
      <w:r>
        <w:t>4</w:t>
      </w:r>
    </w:p>
    <w:p w14:paraId="6283D079" w14:textId="41936355" w:rsidR="009723F6" w:rsidRDefault="009723F6" w:rsidP="009723F6">
      <w:pPr>
        <w:spacing w:after="0" w:line="240" w:lineRule="auto"/>
      </w:pPr>
    </w:p>
    <w:p w14:paraId="4E5680C1" w14:textId="6C6E9672" w:rsidR="008040E3" w:rsidRDefault="008040E3" w:rsidP="008040E3">
      <w:pPr>
        <w:pStyle w:val="ListParagraph"/>
        <w:numPr>
          <w:ilvl w:val="0"/>
          <w:numId w:val="1"/>
        </w:numPr>
        <w:spacing w:after="0" w:line="240" w:lineRule="auto"/>
      </w:pPr>
      <w:r w:rsidRPr="008040E3">
        <w:t>What is empty loop in Java?</w:t>
      </w:r>
    </w:p>
    <w:p w14:paraId="698E8D65" w14:textId="0180B5FC" w:rsidR="008040E3" w:rsidRDefault="008040E3" w:rsidP="008040E3">
      <w:pPr>
        <w:pStyle w:val="ListParagraph"/>
        <w:numPr>
          <w:ilvl w:val="0"/>
          <w:numId w:val="22"/>
        </w:numPr>
        <w:spacing w:after="0" w:line="240" w:lineRule="auto"/>
      </w:pPr>
      <w:r w:rsidRPr="008040E3">
        <w:t>It has empty initialization clause</w:t>
      </w:r>
    </w:p>
    <w:p w14:paraId="41D237F3" w14:textId="66B2E77F" w:rsidR="008040E3" w:rsidRDefault="008040E3" w:rsidP="008040E3">
      <w:pPr>
        <w:pStyle w:val="ListParagraph"/>
        <w:numPr>
          <w:ilvl w:val="0"/>
          <w:numId w:val="22"/>
        </w:numPr>
        <w:spacing w:after="0" w:line="240" w:lineRule="auto"/>
      </w:pPr>
      <w:r w:rsidRPr="008040E3">
        <w:t>It has empty conditional clause</w:t>
      </w:r>
    </w:p>
    <w:p w14:paraId="7867E6AC" w14:textId="0C923642" w:rsidR="008040E3" w:rsidRDefault="008040E3" w:rsidP="008040E3">
      <w:pPr>
        <w:pStyle w:val="ListParagraph"/>
        <w:numPr>
          <w:ilvl w:val="0"/>
          <w:numId w:val="22"/>
        </w:numPr>
        <w:spacing w:after="0" w:line="240" w:lineRule="auto"/>
      </w:pPr>
      <w:r w:rsidRPr="008040E3">
        <w:t>It has empty increment clause</w:t>
      </w:r>
    </w:p>
    <w:p w14:paraId="6038458F" w14:textId="101B30ED" w:rsidR="008040E3" w:rsidRPr="008040E3" w:rsidRDefault="00E42F00" w:rsidP="008040E3">
      <w:pPr>
        <w:pStyle w:val="ListParagraph"/>
        <w:numPr>
          <w:ilvl w:val="0"/>
          <w:numId w:val="22"/>
        </w:numPr>
        <w:spacing w:after="0" w:line="240" w:lineRule="auto"/>
        <w:rPr>
          <w:color w:val="00B0F0"/>
        </w:rPr>
      </w:pPr>
      <w:r w:rsidRPr="008040E3">
        <w:rPr>
          <w:color w:val="00B0F0"/>
        </w:rPr>
        <w:t>All</w:t>
      </w:r>
      <w:r w:rsidR="008040E3" w:rsidRPr="008040E3">
        <w:rPr>
          <w:color w:val="00B0F0"/>
        </w:rPr>
        <w:t xml:space="preserve"> </w:t>
      </w:r>
      <w:r>
        <w:rPr>
          <w:color w:val="00B0F0"/>
        </w:rPr>
        <w:t xml:space="preserve">the </w:t>
      </w:r>
      <w:r w:rsidR="008040E3" w:rsidRPr="008040E3">
        <w:rPr>
          <w:color w:val="00B0F0"/>
        </w:rPr>
        <w:t>above</w:t>
      </w:r>
    </w:p>
    <w:p w14:paraId="0D1D1B43" w14:textId="3B5D2B51" w:rsidR="008040E3" w:rsidRDefault="008040E3" w:rsidP="009723F6">
      <w:pPr>
        <w:spacing w:after="0" w:line="240" w:lineRule="auto"/>
      </w:pPr>
    </w:p>
    <w:p w14:paraId="00538F62" w14:textId="508A2B4C" w:rsidR="00E42F00" w:rsidRDefault="00E42F00" w:rsidP="00E42F00">
      <w:pPr>
        <w:pStyle w:val="ListParagraph"/>
        <w:numPr>
          <w:ilvl w:val="0"/>
          <w:numId w:val="1"/>
        </w:numPr>
        <w:spacing w:after="0" w:line="240" w:lineRule="auto"/>
      </w:pPr>
      <w:r w:rsidRPr="00E42F00">
        <w:t>What is nested loop?</w:t>
      </w:r>
    </w:p>
    <w:p w14:paraId="5FABD4CE" w14:textId="46430843" w:rsidR="00E42F00" w:rsidRDefault="00E42F00" w:rsidP="00E42F00">
      <w:pPr>
        <w:pStyle w:val="ListParagraph"/>
        <w:numPr>
          <w:ilvl w:val="0"/>
          <w:numId w:val="23"/>
        </w:numPr>
        <w:spacing w:after="0" w:line="240" w:lineRule="auto"/>
      </w:pPr>
      <w:r w:rsidRPr="00E42F00">
        <w:t>A Loop with empty initialization</w:t>
      </w:r>
    </w:p>
    <w:p w14:paraId="14A0D65F" w14:textId="1BF6CC4F" w:rsidR="00E42F00" w:rsidRPr="00E42F00" w:rsidRDefault="00E42F00" w:rsidP="00E42F00">
      <w:pPr>
        <w:pStyle w:val="ListParagraph"/>
        <w:numPr>
          <w:ilvl w:val="0"/>
          <w:numId w:val="23"/>
        </w:numPr>
        <w:spacing w:after="0" w:line="240" w:lineRule="auto"/>
        <w:rPr>
          <w:color w:val="00B0F0"/>
        </w:rPr>
      </w:pPr>
      <w:r w:rsidRPr="00E42F00">
        <w:rPr>
          <w:color w:val="00B0F0"/>
        </w:rPr>
        <w:t>A Loop within a Loop</w:t>
      </w:r>
    </w:p>
    <w:p w14:paraId="6608B8C1" w14:textId="683397D1" w:rsidR="00E42F00" w:rsidRDefault="00E42F00" w:rsidP="00E42F00">
      <w:pPr>
        <w:pStyle w:val="ListParagraph"/>
        <w:numPr>
          <w:ilvl w:val="0"/>
          <w:numId w:val="23"/>
        </w:numPr>
        <w:spacing w:after="0" w:line="240" w:lineRule="auto"/>
      </w:pPr>
      <w:r w:rsidRPr="00E42F00">
        <w:t>A Loop without condition</w:t>
      </w:r>
    </w:p>
    <w:p w14:paraId="1E54135B" w14:textId="2BE67475" w:rsidR="00E42F00" w:rsidRDefault="00E42F00" w:rsidP="00E42F00">
      <w:pPr>
        <w:pStyle w:val="ListParagraph"/>
        <w:numPr>
          <w:ilvl w:val="0"/>
          <w:numId w:val="23"/>
        </w:numPr>
        <w:spacing w:after="0" w:line="240" w:lineRule="auto"/>
      </w:pPr>
      <w:r w:rsidRPr="00E42F00">
        <w:t>All the above</w:t>
      </w:r>
    </w:p>
    <w:p w14:paraId="25454D13" w14:textId="77777777" w:rsidR="00E42F00" w:rsidRDefault="00E42F00" w:rsidP="009723F6">
      <w:pPr>
        <w:spacing w:after="0" w:line="240" w:lineRule="auto"/>
      </w:pPr>
    </w:p>
    <w:p w14:paraId="78E9C0B1" w14:textId="24C67E41" w:rsidR="00486BD5" w:rsidRDefault="00486BD5" w:rsidP="00486BD5">
      <w:pPr>
        <w:pStyle w:val="ListParagraph"/>
        <w:numPr>
          <w:ilvl w:val="0"/>
          <w:numId w:val="1"/>
        </w:numPr>
        <w:spacing w:after="0" w:line="240" w:lineRule="auto"/>
      </w:pPr>
      <w:r w:rsidRPr="00486BD5">
        <w:t>A __________ loop statement in Java programming language repeatedly executes a target statement as long as a given condition is true.</w:t>
      </w:r>
    </w:p>
    <w:p w14:paraId="6DE64A31" w14:textId="0FCCB6E9" w:rsidR="00486BD5" w:rsidRDefault="00486BD5" w:rsidP="00486BD5">
      <w:pPr>
        <w:pStyle w:val="ListParagraph"/>
        <w:numPr>
          <w:ilvl w:val="0"/>
          <w:numId w:val="14"/>
        </w:numPr>
        <w:spacing w:after="0" w:line="240" w:lineRule="auto"/>
      </w:pPr>
      <w:r w:rsidRPr="00486BD5">
        <w:t>for</w:t>
      </w:r>
    </w:p>
    <w:p w14:paraId="3B91CCD4" w14:textId="5D4EF695" w:rsidR="00486BD5" w:rsidRDefault="00486BD5" w:rsidP="00486BD5">
      <w:pPr>
        <w:pStyle w:val="ListParagraph"/>
        <w:numPr>
          <w:ilvl w:val="0"/>
          <w:numId w:val="14"/>
        </w:numPr>
        <w:spacing w:after="0" w:line="240" w:lineRule="auto"/>
      </w:pPr>
      <w:r w:rsidRPr="00486BD5">
        <w:t>do-while</w:t>
      </w:r>
    </w:p>
    <w:p w14:paraId="39568B98" w14:textId="5C292752" w:rsidR="00486BD5" w:rsidRPr="00536F20" w:rsidRDefault="00486BD5" w:rsidP="00486BD5">
      <w:pPr>
        <w:pStyle w:val="ListParagraph"/>
        <w:numPr>
          <w:ilvl w:val="0"/>
          <w:numId w:val="14"/>
        </w:numPr>
        <w:spacing w:after="0" w:line="240" w:lineRule="auto"/>
        <w:rPr>
          <w:color w:val="00B0F0"/>
        </w:rPr>
      </w:pPr>
      <w:r w:rsidRPr="00536F20">
        <w:rPr>
          <w:color w:val="00B0F0"/>
        </w:rPr>
        <w:t>while</w:t>
      </w:r>
    </w:p>
    <w:p w14:paraId="31D65B38" w14:textId="201A9D22" w:rsidR="00486BD5" w:rsidRDefault="00486BD5" w:rsidP="00486BD5">
      <w:pPr>
        <w:pStyle w:val="ListParagraph"/>
        <w:numPr>
          <w:ilvl w:val="0"/>
          <w:numId w:val="14"/>
        </w:numPr>
        <w:spacing w:after="0" w:line="240" w:lineRule="auto"/>
      </w:pPr>
      <w:r w:rsidRPr="00486BD5">
        <w:t>None of the above</w:t>
      </w:r>
    </w:p>
    <w:p w14:paraId="380AE457" w14:textId="6BB2C381" w:rsidR="00486BD5" w:rsidRDefault="00486BD5" w:rsidP="00486BD5">
      <w:pPr>
        <w:spacing w:after="0" w:line="240" w:lineRule="auto"/>
      </w:pPr>
    </w:p>
    <w:p w14:paraId="44032CD1" w14:textId="1F44CCC8" w:rsidR="00536F20" w:rsidRDefault="00536F20" w:rsidP="00536F20">
      <w:pPr>
        <w:pStyle w:val="ListParagraph"/>
        <w:numPr>
          <w:ilvl w:val="0"/>
          <w:numId w:val="1"/>
        </w:numPr>
        <w:spacing w:after="0" w:line="240" w:lineRule="auto"/>
      </w:pPr>
      <w:r w:rsidRPr="00536F20">
        <w:t>Choose a valid loop name in Java below.</w:t>
      </w:r>
    </w:p>
    <w:p w14:paraId="2D70D399" w14:textId="4B95E8E7" w:rsidR="00536F20" w:rsidRDefault="00536F20" w:rsidP="00536F20">
      <w:pPr>
        <w:pStyle w:val="ListParagraph"/>
        <w:numPr>
          <w:ilvl w:val="0"/>
          <w:numId w:val="16"/>
        </w:numPr>
        <w:spacing w:after="0" w:line="240" w:lineRule="auto"/>
      </w:pPr>
      <w:r>
        <w:t>for</w:t>
      </w:r>
    </w:p>
    <w:p w14:paraId="5114CAD8" w14:textId="0204C0E9" w:rsidR="00536F20" w:rsidRDefault="00536F20" w:rsidP="00536F20">
      <w:pPr>
        <w:pStyle w:val="ListParagraph"/>
        <w:numPr>
          <w:ilvl w:val="0"/>
          <w:numId w:val="16"/>
        </w:numPr>
        <w:spacing w:after="0" w:line="240" w:lineRule="auto"/>
      </w:pPr>
      <w:r>
        <w:t>while</w:t>
      </w:r>
    </w:p>
    <w:p w14:paraId="0B695236" w14:textId="30C753F1" w:rsidR="00536F20" w:rsidRDefault="00536F20" w:rsidP="00536F20">
      <w:pPr>
        <w:pStyle w:val="ListParagraph"/>
        <w:numPr>
          <w:ilvl w:val="0"/>
          <w:numId w:val="16"/>
        </w:numPr>
        <w:spacing w:after="0" w:line="240" w:lineRule="auto"/>
      </w:pPr>
      <w:r>
        <w:t>do-while</w:t>
      </w:r>
    </w:p>
    <w:p w14:paraId="69EC20EF" w14:textId="6AD0EE20" w:rsidR="00536F20" w:rsidRPr="00536F20" w:rsidRDefault="00536F20" w:rsidP="00536F20">
      <w:pPr>
        <w:pStyle w:val="ListParagraph"/>
        <w:numPr>
          <w:ilvl w:val="0"/>
          <w:numId w:val="16"/>
        </w:numPr>
        <w:spacing w:after="0" w:line="240" w:lineRule="auto"/>
        <w:rPr>
          <w:color w:val="00B0F0"/>
        </w:rPr>
      </w:pPr>
      <w:r w:rsidRPr="00536F20">
        <w:rPr>
          <w:color w:val="00B0F0"/>
        </w:rPr>
        <w:t>All the above</w:t>
      </w:r>
    </w:p>
    <w:p w14:paraId="184CB600" w14:textId="77777777" w:rsidR="00536F20" w:rsidRDefault="00536F20" w:rsidP="00486BD5">
      <w:pPr>
        <w:spacing w:after="0" w:line="240" w:lineRule="auto"/>
      </w:pPr>
    </w:p>
    <w:p w14:paraId="22E2CC75" w14:textId="55D6EDB2" w:rsidR="0096304B" w:rsidRDefault="0096304B" w:rsidP="0096304B">
      <w:pPr>
        <w:pStyle w:val="ListParagraph"/>
        <w:numPr>
          <w:ilvl w:val="0"/>
          <w:numId w:val="1"/>
        </w:numPr>
        <w:spacing w:after="0" w:line="240" w:lineRule="auto"/>
      </w:pPr>
      <w:r w:rsidRPr="0096304B">
        <w:t>Which type of loop is best known for its boolean condition that controls entry to the loop?</w:t>
      </w:r>
    </w:p>
    <w:p w14:paraId="6A7FB951" w14:textId="476D8C27" w:rsidR="0096304B" w:rsidRDefault="0096304B" w:rsidP="0096304B">
      <w:pPr>
        <w:pStyle w:val="ListParagraph"/>
        <w:numPr>
          <w:ilvl w:val="0"/>
          <w:numId w:val="2"/>
        </w:numPr>
        <w:spacing w:after="0" w:line="240" w:lineRule="auto"/>
      </w:pPr>
      <w:r w:rsidRPr="0096304B">
        <w:t>do-while loop</w:t>
      </w:r>
    </w:p>
    <w:p w14:paraId="50A69054" w14:textId="3A2B20D8" w:rsidR="0096304B" w:rsidRDefault="0096304B" w:rsidP="0096304B">
      <w:pPr>
        <w:pStyle w:val="ListParagraph"/>
        <w:numPr>
          <w:ilvl w:val="0"/>
          <w:numId w:val="2"/>
        </w:numPr>
        <w:spacing w:after="0" w:line="240" w:lineRule="auto"/>
      </w:pPr>
      <w:r w:rsidRPr="0096304B">
        <w:t>for (traditional)</w:t>
      </w:r>
    </w:p>
    <w:p w14:paraId="2397DED4" w14:textId="215CE14C" w:rsidR="0096304B" w:rsidRDefault="0096304B" w:rsidP="0096304B">
      <w:pPr>
        <w:pStyle w:val="ListParagraph"/>
        <w:numPr>
          <w:ilvl w:val="0"/>
          <w:numId w:val="2"/>
        </w:numPr>
        <w:spacing w:after="0" w:line="240" w:lineRule="auto"/>
      </w:pPr>
      <w:r w:rsidRPr="0096304B">
        <w:t>for-each</w:t>
      </w:r>
    </w:p>
    <w:p w14:paraId="033BF701" w14:textId="087BD0FD" w:rsidR="0096304B" w:rsidRPr="0096304B" w:rsidRDefault="0096304B" w:rsidP="0096304B">
      <w:pPr>
        <w:pStyle w:val="ListParagraph"/>
        <w:numPr>
          <w:ilvl w:val="0"/>
          <w:numId w:val="2"/>
        </w:numPr>
        <w:spacing w:after="0" w:line="240" w:lineRule="auto"/>
        <w:rPr>
          <w:color w:val="00B0F0"/>
        </w:rPr>
      </w:pPr>
      <w:r w:rsidRPr="0096304B">
        <w:rPr>
          <w:color w:val="00B0F0"/>
        </w:rPr>
        <w:t>while</w:t>
      </w:r>
    </w:p>
    <w:p w14:paraId="110D1C28" w14:textId="6EC74363" w:rsidR="0096304B" w:rsidRDefault="0096304B" w:rsidP="0096304B">
      <w:pPr>
        <w:spacing w:after="0" w:line="240" w:lineRule="auto"/>
      </w:pPr>
    </w:p>
    <w:p w14:paraId="6D711736" w14:textId="0F54A1C9" w:rsidR="0096304B" w:rsidRDefault="0096304B" w:rsidP="0096304B">
      <w:pPr>
        <w:pStyle w:val="ListParagraph"/>
        <w:numPr>
          <w:ilvl w:val="0"/>
          <w:numId w:val="1"/>
        </w:numPr>
        <w:spacing w:after="0" w:line="240" w:lineRule="auto"/>
      </w:pPr>
      <w:r w:rsidRPr="0096304B">
        <w:t>Which type of loop is best known for using an index or counter?</w:t>
      </w:r>
    </w:p>
    <w:p w14:paraId="3CCF5A23" w14:textId="56CDC728" w:rsidR="0096304B" w:rsidRDefault="0096304B" w:rsidP="0096304B">
      <w:pPr>
        <w:pStyle w:val="ListParagraph"/>
        <w:numPr>
          <w:ilvl w:val="0"/>
          <w:numId w:val="3"/>
        </w:numPr>
        <w:spacing w:after="0" w:line="240" w:lineRule="auto"/>
      </w:pPr>
      <w:r w:rsidRPr="0096304B">
        <w:t>do-while loop</w:t>
      </w:r>
    </w:p>
    <w:p w14:paraId="2F5E3CEC" w14:textId="04094917" w:rsidR="0096304B" w:rsidRPr="0096304B" w:rsidRDefault="0096304B" w:rsidP="0096304B">
      <w:pPr>
        <w:pStyle w:val="ListParagraph"/>
        <w:numPr>
          <w:ilvl w:val="0"/>
          <w:numId w:val="3"/>
        </w:numPr>
        <w:spacing w:after="0" w:line="240" w:lineRule="auto"/>
        <w:rPr>
          <w:color w:val="00B0F0"/>
        </w:rPr>
      </w:pPr>
      <w:r w:rsidRPr="0096304B">
        <w:rPr>
          <w:color w:val="00B0F0"/>
        </w:rPr>
        <w:t>for (traditional)</w:t>
      </w:r>
    </w:p>
    <w:p w14:paraId="7345970C" w14:textId="07BF33F6" w:rsidR="0096304B" w:rsidRDefault="0096304B" w:rsidP="0096304B">
      <w:pPr>
        <w:pStyle w:val="ListParagraph"/>
        <w:numPr>
          <w:ilvl w:val="0"/>
          <w:numId w:val="3"/>
        </w:numPr>
        <w:spacing w:after="0" w:line="240" w:lineRule="auto"/>
      </w:pPr>
      <w:r w:rsidRPr="0096304B">
        <w:t>for-each</w:t>
      </w:r>
    </w:p>
    <w:p w14:paraId="4D39294D" w14:textId="53ECB317" w:rsidR="0096304B" w:rsidRDefault="0096304B" w:rsidP="0096304B">
      <w:pPr>
        <w:pStyle w:val="ListParagraph"/>
        <w:numPr>
          <w:ilvl w:val="0"/>
          <w:numId w:val="3"/>
        </w:numPr>
        <w:spacing w:after="0" w:line="240" w:lineRule="auto"/>
      </w:pPr>
      <w:r w:rsidRPr="0096304B">
        <w:t>while</w:t>
      </w:r>
    </w:p>
    <w:p w14:paraId="3A9F6D0C" w14:textId="48EBBD6A" w:rsidR="0096304B" w:rsidRDefault="0096304B" w:rsidP="0096304B">
      <w:pPr>
        <w:spacing w:after="0" w:line="240" w:lineRule="auto"/>
      </w:pPr>
    </w:p>
    <w:p w14:paraId="16CE7921" w14:textId="39181DC2" w:rsidR="0096304B" w:rsidRDefault="006E74F4" w:rsidP="0096304B">
      <w:pPr>
        <w:pStyle w:val="ListParagraph"/>
        <w:numPr>
          <w:ilvl w:val="0"/>
          <w:numId w:val="1"/>
        </w:numPr>
        <w:spacing w:after="0" w:line="240" w:lineRule="auto"/>
      </w:pPr>
      <w:r w:rsidRPr="006E74F4">
        <w:t>Which type of loop is guaranteed to have the body execute at least once?</w:t>
      </w:r>
    </w:p>
    <w:p w14:paraId="6D3A5D30" w14:textId="3F22CFB3" w:rsidR="006E74F4" w:rsidRPr="00DD3CEC" w:rsidRDefault="006E74F4" w:rsidP="006E74F4">
      <w:pPr>
        <w:pStyle w:val="ListParagraph"/>
        <w:numPr>
          <w:ilvl w:val="0"/>
          <w:numId w:val="4"/>
        </w:numPr>
        <w:spacing w:after="0" w:line="240" w:lineRule="auto"/>
        <w:rPr>
          <w:color w:val="00B0F0"/>
        </w:rPr>
      </w:pPr>
      <w:r w:rsidRPr="00DD3CEC">
        <w:rPr>
          <w:color w:val="00B0F0"/>
        </w:rPr>
        <w:t>do-while loop</w:t>
      </w:r>
    </w:p>
    <w:p w14:paraId="3586DD4F" w14:textId="1ED61166" w:rsidR="006E74F4" w:rsidRDefault="006E74F4" w:rsidP="006E74F4">
      <w:pPr>
        <w:pStyle w:val="ListParagraph"/>
        <w:numPr>
          <w:ilvl w:val="0"/>
          <w:numId w:val="4"/>
        </w:numPr>
        <w:spacing w:after="0" w:line="240" w:lineRule="auto"/>
      </w:pPr>
      <w:r w:rsidRPr="006E74F4">
        <w:t>for (traditional)</w:t>
      </w:r>
    </w:p>
    <w:p w14:paraId="15664196" w14:textId="381FFC41" w:rsidR="006E74F4" w:rsidRDefault="006E74F4" w:rsidP="006E74F4">
      <w:pPr>
        <w:pStyle w:val="ListParagraph"/>
        <w:numPr>
          <w:ilvl w:val="0"/>
          <w:numId w:val="4"/>
        </w:numPr>
        <w:spacing w:after="0" w:line="240" w:lineRule="auto"/>
      </w:pPr>
      <w:r w:rsidRPr="006E74F4">
        <w:t>for-each</w:t>
      </w:r>
    </w:p>
    <w:p w14:paraId="3E1D0CC0" w14:textId="3F88C356" w:rsidR="006E74F4" w:rsidRDefault="006E74F4" w:rsidP="006E74F4">
      <w:pPr>
        <w:pStyle w:val="ListParagraph"/>
        <w:numPr>
          <w:ilvl w:val="0"/>
          <w:numId w:val="4"/>
        </w:numPr>
        <w:spacing w:after="0" w:line="240" w:lineRule="auto"/>
      </w:pPr>
      <w:r w:rsidRPr="006E74F4">
        <w:t>while</w:t>
      </w:r>
    </w:p>
    <w:p w14:paraId="7CBA9A86" w14:textId="52CAEF5C" w:rsidR="006E74F4" w:rsidRDefault="006E74F4" w:rsidP="006E74F4">
      <w:pPr>
        <w:spacing w:after="0" w:line="240" w:lineRule="auto"/>
      </w:pPr>
    </w:p>
    <w:p w14:paraId="4E4D85EC" w14:textId="21CBC606" w:rsidR="006E74F4" w:rsidRDefault="00CA10D6" w:rsidP="006E74F4">
      <w:pPr>
        <w:pStyle w:val="ListParagraph"/>
        <w:numPr>
          <w:ilvl w:val="0"/>
          <w:numId w:val="1"/>
        </w:numPr>
        <w:spacing w:after="0" w:line="240" w:lineRule="auto"/>
      </w:pPr>
      <w:r w:rsidRPr="00CA10D6">
        <w:t>Which of the following can loop through an array without referring to the elements by index?</w:t>
      </w:r>
    </w:p>
    <w:p w14:paraId="2178AA33" w14:textId="34E42215" w:rsidR="00CA10D6" w:rsidRDefault="00CA10D6" w:rsidP="00CA10D6">
      <w:pPr>
        <w:pStyle w:val="ListParagraph"/>
        <w:numPr>
          <w:ilvl w:val="0"/>
          <w:numId w:val="5"/>
        </w:numPr>
        <w:spacing w:after="0" w:line="240" w:lineRule="auto"/>
      </w:pPr>
      <w:r w:rsidRPr="00CA10D6">
        <w:t>do-while loop</w:t>
      </w:r>
    </w:p>
    <w:p w14:paraId="2EFC5C04" w14:textId="10B53C37" w:rsidR="00CA10D6" w:rsidRDefault="00CA10D6" w:rsidP="00CA10D6">
      <w:pPr>
        <w:pStyle w:val="ListParagraph"/>
        <w:numPr>
          <w:ilvl w:val="0"/>
          <w:numId w:val="5"/>
        </w:numPr>
        <w:spacing w:after="0" w:line="240" w:lineRule="auto"/>
      </w:pPr>
      <w:r w:rsidRPr="00CA10D6">
        <w:t>for (traditional)</w:t>
      </w:r>
    </w:p>
    <w:p w14:paraId="13D3CBEC" w14:textId="61CE6C6F" w:rsidR="00CA10D6" w:rsidRPr="00CA10D6" w:rsidRDefault="00CA10D6" w:rsidP="00CA10D6">
      <w:pPr>
        <w:pStyle w:val="ListParagraph"/>
        <w:numPr>
          <w:ilvl w:val="0"/>
          <w:numId w:val="5"/>
        </w:numPr>
        <w:spacing w:after="0" w:line="240" w:lineRule="auto"/>
        <w:rPr>
          <w:color w:val="00B0F0"/>
        </w:rPr>
      </w:pPr>
      <w:r w:rsidRPr="00CA10D6">
        <w:rPr>
          <w:color w:val="00B0F0"/>
        </w:rPr>
        <w:t>for-each</w:t>
      </w:r>
    </w:p>
    <w:p w14:paraId="4722C5A6" w14:textId="14F7D79A" w:rsidR="00CA10D6" w:rsidRDefault="00CA10D6" w:rsidP="00CA10D6">
      <w:pPr>
        <w:pStyle w:val="ListParagraph"/>
        <w:numPr>
          <w:ilvl w:val="0"/>
          <w:numId w:val="5"/>
        </w:numPr>
        <w:spacing w:after="0" w:line="240" w:lineRule="auto"/>
      </w:pPr>
      <w:r w:rsidRPr="00CA10D6">
        <w:t>while</w:t>
      </w:r>
    </w:p>
    <w:p w14:paraId="0316FDA0" w14:textId="3E138B1C" w:rsidR="00CA4DCA" w:rsidRDefault="00CA4DCA" w:rsidP="00CA4DCA">
      <w:pPr>
        <w:spacing w:after="0" w:line="240" w:lineRule="auto"/>
      </w:pPr>
    </w:p>
    <w:p w14:paraId="0ECC8DA3" w14:textId="6C8EEEC4" w:rsidR="00CA4DCA" w:rsidRDefault="00CA4DCA" w:rsidP="00CA4DCA">
      <w:pPr>
        <w:pStyle w:val="ListParagraph"/>
        <w:numPr>
          <w:ilvl w:val="0"/>
          <w:numId w:val="1"/>
        </w:numPr>
        <w:spacing w:after="0" w:line="240" w:lineRule="auto"/>
      </w:pPr>
      <w:r w:rsidRPr="00CA4DCA">
        <w:t>Which statement causes the loop to jump out of the iteration of the loop?</w:t>
      </w:r>
    </w:p>
    <w:p w14:paraId="426AC30C" w14:textId="21EFA4F3" w:rsidR="00CA4DCA" w:rsidRDefault="00CA4DCA" w:rsidP="00CA4DCA">
      <w:pPr>
        <w:pStyle w:val="ListParagraph"/>
        <w:numPr>
          <w:ilvl w:val="0"/>
          <w:numId w:val="15"/>
        </w:numPr>
        <w:spacing w:after="0" w:line="240" w:lineRule="auto"/>
      </w:pPr>
      <w:r w:rsidRPr="00CA4DCA">
        <w:t>exit</w:t>
      </w:r>
    </w:p>
    <w:p w14:paraId="0197B188" w14:textId="05B3597E" w:rsidR="00CA4DCA" w:rsidRPr="00536F20" w:rsidRDefault="00CA4DCA" w:rsidP="00CA4DCA">
      <w:pPr>
        <w:pStyle w:val="ListParagraph"/>
        <w:numPr>
          <w:ilvl w:val="0"/>
          <w:numId w:val="15"/>
        </w:numPr>
        <w:spacing w:after="0" w:line="240" w:lineRule="auto"/>
        <w:rPr>
          <w:color w:val="00B0F0"/>
        </w:rPr>
      </w:pPr>
      <w:r w:rsidRPr="00536F20">
        <w:rPr>
          <w:color w:val="00B0F0"/>
        </w:rPr>
        <w:t>break</w:t>
      </w:r>
    </w:p>
    <w:p w14:paraId="4C7CDF02" w14:textId="5A53FB78" w:rsidR="00CA4DCA" w:rsidRDefault="00CA4DCA" w:rsidP="00CA4DCA">
      <w:pPr>
        <w:pStyle w:val="ListParagraph"/>
        <w:numPr>
          <w:ilvl w:val="0"/>
          <w:numId w:val="15"/>
        </w:numPr>
        <w:spacing w:after="0" w:line="240" w:lineRule="auto"/>
      </w:pPr>
      <w:r w:rsidRPr="00CA4DCA">
        <w:t>jump</w:t>
      </w:r>
    </w:p>
    <w:p w14:paraId="62E3082D" w14:textId="2B3DA6C5" w:rsidR="00CA4DCA" w:rsidRDefault="00CA4DCA" w:rsidP="00CA4DCA">
      <w:pPr>
        <w:pStyle w:val="ListParagraph"/>
        <w:numPr>
          <w:ilvl w:val="0"/>
          <w:numId w:val="15"/>
        </w:numPr>
        <w:spacing w:after="0" w:line="240" w:lineRule="auto"/>
      </w:pPr>
      <w:r w:rsidRPr="00CA4DCA">
        <w:t>continue</w:t>
      </w:r>
    </w:p>
    <w:p w14:paraId="7733A516" w14:textId="6C6CFDA0" w:rsidR="00CA4DCA" w:rsidRDefault="00CA4DCA" w:rsidP="00CA4DCA">
      <w:pPr>
        <w:spacing w:after="0" w:line="240" w:lineRule="auto"/>
      </w:pPr>
    </w:p>
    <w:p w14:paraId="16162735" w14:textId="7BBC7D5E" w:rsidR="00CA10D6" w:rsidRDefault="009C2897" w:rsidP="009C2897">
      <w:pPr>
        <w:pStyle w:val="ListParagraph"/>
        <w:numPr>
          <w:ilvl w:val="0"/>
          <w:numId w:val="1"/>
        </w:numPr>
        <w:spacing w:after="0" w:line="240" w:lineRule="auto"/>
      </w:pPr>
      <w:r w:rsidRPr="009C2897">
        <w:t>What keyword is used to end the current loop iteration and proceed execution with the next iteration of that loop?</w:t>
      </w:r>
    </w:p>
    <w:p w14:paraId="09227CA9" w14:textId="29AE4848" w:rsidR="009C2897" w:rsidRDefault="009C2897" w:rsidP="009C2897">
      <w:pPr>
        <w:pStyle w:val="ListParagraph"/>
        <w:numPr>
          <w:ilvl w:val="0"/>
          <w:numId w:val="6"/>
        </w:numPr>
        <w:spacing w:after="0" w:line="240" w:lineRule="auto"/>
      </w:pPr>
      <w:r>
        <w:t>b</w:t>
      </w:r>
      <w:r w:rsidRPr="009C2897">
        <w:t>reak</w:t>
      </w:r>
    </w:p>
    <w:p w14:paraId="395C9527" w14:textId="0E174B10" w:rsidR="009C2897" w:rsidRPr="009D0D9C" w:rsidRDefault="009C2897" w:rsidP="009C2897">
      <w:pPr>
        <w:pStyle w:val="ListParagraph"/>
        <w:numPr>
          <w:ilvl w:val="0"/>
          <w:numId w:val="6"/>
        </w:numPr>
        <w:spacing w:after="0" w:line="240" w:lineRule="auto"/>
        <w:rPr>
          <w:color w:val="00B0F0"/>
        </w:rPr>
      </w:pPr>
      <w:r w:rsidRPr="009D0D9C">
        <w:rPr>
          <w:color w:val="00B0F0"/>
        </w:rPr>
        <w:t>continue</w:t>
      </w:r>
    </w:p>
    <w:p w14:paraId="44407B24" w14:textId="647D05DB" w:rsidR="009C2897" w:rsidRDefault="009C2897" w:rsidP="009C2897">
      <w:pPr>
        <w:pStyle w:val="ListParagraph"/>
        <w:numPr>
          <w:ilvl w:val="0"/>
          <w:numId w:val="6"/>
        </w:numPr>
        <w:spacing w:after="0" w:line="240" w:lineRule="auto"/>
      </w:pPr>
      <w:r>
        <w:t>e</w:t>
      </w:r>
      <w:r w:rsidRPr="009C2897">
        <w:t>nd</w:t>
      </w:r>
    </w:p>
    <w:p w14:paraId="0757F7F1" w14:textId="3230ECBC" w:rsidR="009C2897" w:rsidRDefault="009C2897" w:rsidP="009C2897">
      <w:pPr>
        <w:pStyle w:val="ListParagraph"/>
        <w:numPr>
          <w:ilvl w:val="0"/>
          <w:numId w:val="6"/>
        </w:numPr>
        <w:spacing w:after="0" w:line="240" w:lineRule="auto"/>
      </w:pPr>
      <w:r>
        <w:t>s</w:t>
      </w:r>
      <w:r w:rsidRPr="009C2897">
        <w:t>kip</w:t>
      </w:r>
    </w:p>
    <w:p w14:paraId="51A8C1D0" w14:textId="52F20184" w:rsidR="009C2897" w:rsidRDefault="009C2897" w:rsidP="009C2897">
      <w:pPr>
        <w:spacing w:after="0" w:line="240" w:lineRule="auto"/>
      </w:pPr>
    </w:p>
    <w:p w14:paraId="2930FC3F" w14:textId="0D87F16B" w:rsidR="009C2897" w:rsidRDefault="009D0D9C" w:rsidP="009C2897">
      <w:pPr>
        <w:pStyle w:val="ListParagraph"/>
        <w:numPr>
          <w:ilvl w:val="0"/>
          <w:numId w:val="1"/>
        </w:numPr>
        <w:spacing w:after="0" w:line="240" w:lineRule="auto"/>
      </w:pPr>
      <w:r w:rsidRPr="009D0D9C">
        <w:t>What is the output of the following code snippet?</w:t>
      </w:r>
    </w:p>
    <w:p w14:paraId="3D01A66A" w14:textId="77777777" w:rsidR="009D0D9C" w:rsidRPr="009D0D9C" w:rsidRDefault="009D0D9C" w:rsidP="009D0D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D0D9C">
        <w:rPr>
          <w:rFonts w:ascii="Courier New" w:hAnsi="Courier New" w:cs="Courier New"/>
        </w:rPr>
        <w:t>int i = 0;</w:t>
      </w:r>
    </w:p>
    <w:p w14:paraId="0359F4D9" w14:textId="1A3DB10B" w:rsidR="009D0D9C" w:rsidRPr="009D0D9C" w:rsidRDefault="009D0D9C" w:rsidP="009D0D9C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gramStart"/>
      <w:r w:rsidRPr="009D0D9C">
        <w:rPr>
          <w:rFonts w:ascii="Courier New" w:hAnsi="Courier New" w:cs="Courier New"/>
        </w:rPr>
        <w:t>for(</w:t>
      </w:r>
      <w:proofErr w:type="gramEnd"/>
      <w:r w:rsidRPr="009D0D9C">
        <w:rPr>
          <w:rFonts w:ascii="Courier New" w:hAnsi="Courier New" w:cs="Courier New"/>
        </w:rPr>
        <w:t>i=0; i&lt;5; i++) {</w:t>
      </w:r>
    </w:p>
    <w:p w14:paraId="2D12CF1F" w14:textId="77777777" w:rsidR="009D0D9C" w:rsidRPr="009D0D9C" w:rsidRDefault="009D0D9C" w:rsidP="009D0D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D0D9C">
        <w:rPr>
          <w:rFonts w:ascii="Courier New" w:hAnsi="Courier New" w:cs="Courier New"/>
        </w:rPr>
        <w:t>}</w:t>
      </w:r>
    </w:p>
    <w:p w14:paraId="33453F3C" w14:textId="3FD20D25" w:rsidR="009D0D9C" w:rsidRPr="009D0D9C" w:rsidRDefault="009D0D9C" w:rsidP="009D0D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D0D9C">
        <w:rPr>
          <w:rFonts w:ascii="Courier New" w:hAnsi="Courier New" w:cs="Courier New"/>
        </w:rPr>
        <w:t>System.out.println(i);</w:t>
      </w:r>
    </w:p>
    <w:p w14:paraId="784F1D74" w14:textId="44935442" w:rsidR="009D0D9C" w:rsidRDefault="009D0D9C" w:rsidP="009D0D9C">
      <w:pPr>
        <w:pStyle w:val="ListParagraph"/>
        <w:numPr>
          <w:ilvl w:val="0"/>
          <w:numId w:val="7"/>
        </w:numPr>
        <w:spacing w:after="0" w:line="240" w:lineRule="auto"/>
      </w:pPr>
      <w:r>
        <w:t>5</w:t>
      </w:r>
    </w:p>
    <w:p w14:paraId="63144988" w14:textId="239721B6" w:rsidR="009D0D9C" w:rsidRPr="007E550B" w:rsidRDefault="009D0D9C" w:rsidP="009D0D9C">
      <w:pPr>
        <w:pStyle w:val="ListParagraph"/>
        <w:numPr>
          <w:ilvl w:val="0"/>
          <w:numId w:val="7"/>
        </w:numPr>
        <w:spacing w:after="0" w:line="240" w:lineRule="auto"/>
        <w:rPr>
          <w:color w:val="00B0F0"/>
        </w:rPr>
      </w:pPr>
      <w:r w:rsidRPr="007E550B">
        <w:rPr>
          <w:color w:val="00B0F0"/>
        </w:rPr>
        <w:t>0</w:t>
      </w:r>
    </w:p>
    <w:p w14:paraId="77F51190" w14:textId="65A54B01" w:rsidR="009D0D9C" w:rsidRDefault="009D0D9C" w:rsidP="009D0D9C">
      <w:pPr>
        <w:pStyle w:val="ListParagraph"/>
        <w:numPr>
          <w:ilvl w:val="0"/>
          <w:numId w:val="7"/>
        </w:numPr>
        <w:spacing w:after="0" w:line="240" w:lineRule="auto"/>
      </w:pPr>
      <w:r>
        <w:t>4</w:t>
      </w:r>
    </w:p>
    <w:p w14:paraId="113B554F" w14:textId="4BBDC5F1" w:rsidR="009D0D9C" w:rsidRDefault="009D0D9C" w:rsidP="009D0D9C">
      <w:pPr>
        <w:pStyle w:val="ListParagraph"/>
        <w:numPr>
          <w:ilvl w:val="0"/>
          <w:numId w:val="7"/>
        </w:numPr>
        <w:spacing w:after="0" w:line="240" w:lineRule="auto"/>
      </w:pPr>
      <w:r>
        <w:t>Compilation error</w:t>
      </w:r>
    </w:p>
    <w:p w14:paraId="4A5F8B50" w14:textId="5A15E009" w:rsidR="009D0D9C" w:rsidRDefault="009D0D9C" w:rsidP="009D0D9C">
      <w:pPr>
        <w:spacing w:after="0" w:line="240" w:lineRule="auto"/>
      </w:pPr>
    </w:p>
    <w:p w14:paraId="1440919D" w14:textId="1DB3A09D" w:rsidR="009D0D9C" w:rsidRDefault="00447854" w:rsidP="009D0D9C">
      <w:pPr>
        <w:pStyle w:val="ListParagraph"/>
        <w:numPr>
          <w:ilvl w:val="0"/>
          <w:numId w:val="1"/>
        </w:numPr>
        <w:spacing w:after="0" w:line="240" w:lineRule="auto"/>
      </w:pPr>
      <w:r w:rsidRPr="00447854">
        <w:t>What is the output of the following program?</w:t>
      </w:r>
    </w:p>
    <w:p w14:paraId="5F4E469D" w14:textId="77777777" w:rsidR="00447854" w:rsidRPr="007E550B" w:rsidRDefault="00447854" w:rsidP="0044785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7E550B">
        <w:rPr>
          <w:rFonts w:ascii="Courier New" w:hAnsi="Courier New" w:cs="Courier New"/>
        </w:rPr>
        <w:t xml:space="preserve">public class </w:t>
      </w:r>
      <w:proofErr w:type="gramStart"/>
      <w:r w:rsidRPr="007E550B">
        <w:rPr>
          <w:rFonts w:ascii="Courier New" w:hAnsi="Courier New" w:cs="Courier New"/>
        </w:rPr>
        <w:t>Test{</w:t>
      </w:r>
      <w:proofErr w:type="gramEnd"/>
    </w:p>
    <w:p w14:paraId="58F7E487" w14:textId="77777777" w:rsidR="00447854" w:rsidRPr="007E550B" w:rsidRDefault="00447854" w:rsidP="0044785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7E550B">
        <w:rPr>
          <w:rFonts w:ascii="Courier New" w:hAnsi="Courier New" w:cs="Courier New"/>
        </w:rPr>
        <w:t xml:space="preserve">    public static void </w:t>
      </w:r>
      <w:proofErr w:type="gramStart"/>
      <w:r w:rsidRPr="007E550B">
        <w:rPr>
          <w:rFonts w:ascii="Courier New" w:hAnsi="Courier New" w:cs="Courier New"/>
        </w:rPr>
        <w:t>main(</w:t>
      </w:r>
      <w:proofErr w:type="gramEnd"/>
      <w:r w:rsidRPr="007E550B">
        <w:rPr>
          <w:rFonts w:ascii="Courier New" w:hAnsi="Courier New" w:cs="Courier New"/>
        </w:rPr>
        <w:t>String []args){</w:t>
      </w:r>
    </w:p>
    <w:p w14:paraId="3906F3AC" w14:textId="77777777" w:rsidR="00447854" w:rsidRPr="007E550B" w:rsidRDefault="00447854" w:rsidP="0044785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7E550B">
        <w:rPr>
          <w:rFonts w:ascii="Courier New" w:hAnsi="Courier New" w:cs="Courier New"/>
        </w:rPr>
        <w:t xml:space="preserve">        int i = 0;</w:t>
      </w:r>
    </w:p>
    <w:p w14:paraId="5ABEE526" w14:textId="77777777" w:rsidR="00447854" w:rsidRPr="007E550B" w:rsidRDefault="00447854" w:rsidP="0044785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7E550B">
        <w:rPr>
          <w:rFonts w:ascii="Courier New" w:hAnsi="Courier New" w:cs="Courier New"/>
        </w:rPr>
        <w:t xml:space="preserve">        </w:t>
      </w:r>
      <w:proofErr w:type="gramStart"/>
      <w:r w:rsidRPr="007E550B">
        <w:rPr>
          <w:rFonts w:ascii="Courier New" w:hAnsi="Courier New" w:cs="Courier New"/>
        </w:rPr>
        <w:t>for(</w:t>
      </w:r>
      <w:proofErr w:type="gramEnd"/>
      <w:r w:rsidRPr="007E550B">
        <w:rPr>
          <w:rFonts w:ascii="Courier New" w:hAnsi="Courier New" w:cs="Courier New"/>
        </w:rPr>
        <w:t>i = 0; i &lt; 10; i++){</w:t>
      </w:r>
    </w:p>
    <w:p w14:paraId="6869D093" w14:textId="77777777" w:rsidR="00447854" w:rsidRPr="007E550B" w:rsidRDefault="00447854" w:rsidP="0044785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7E550B">
        <w:rPr>
          <w:rFonts w:ascii="Courier New" w:hAnsi="Courier New" w:cs="Courier New"/>
        </w:rPr>
        <w:t xml:space="preserve">            break;</w:t>
      </w:r>
    </w:p>
    <w:p w14:paraId="3E737537" w14:textId="77777777" w:rsidR="00447854" w:rsidRPr="007E550B" w:rsidRDefault="00447854" w:rsidP="0044785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7E550B">
        <w:rPr>
          <w:rFonts w:ascii="Courier New" w:hAnsi="Courier New" w:cs="Courier New"/>
        </w:rPr>
        <w:t xml:space="preserve">        }</w:t>
      </w:r>
    </w:p>
    <w:p w14:paraId="6E648257" w14:textId="77777777" w:rsidR="00447854" w:rsidRPr="007E550B" w:rsidRDefault="00447854" w:rsidP="0044785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7E550B">
        <w:rPr>
          <w:rFonts w:ascii="Courier New" w:hAnsi="Courier New" w:cs="Courier New"/>
        </w:rPr>
        <w:t xml:space="preserve">        System.out.println(i);</w:t>
      </w:r>
      <w:r w:rsidRPr="007E550B">
        <w:rPr>
          <w:rFonts w:ascii="Courier New" w:hAnsi="Courier New" w:cs="Courier New"/>
        </w:rPr>
        <w:tab/>
      </w:r>
    </w:p>
    <w:p w14:paraId="20E928C3" w14:textId="77777777" w:rsidR="00447854" w:rsidRPr="007E550B" w:rsidRDefault="00447854" w:rsidP="0044785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7E550B">
        <w:rPr>
          <w:rFonts w:ascii="Courier New" w:hAnsi="Courier New" w:cs="Courier New"/>
        </w:rPr>
        <w:t xml:space="preserve">    }</w:t>
      </w:r>
    </w:p>
    <w:p w14:paraId="0F2565FA" w14:textId="05360A9E" w:rsidR="00447854" w:rsidRPr="007E550B" w:rsidRDefault="00447854" w:rsidP="0044785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7E550B">
        <w:rPr>
          <w:rFonts w:ascii="Courier New" w:hAnsi="Courier New" w:cs="Courier New"/>
        </w:rPr>
        <w:lastRenderedPageBreak/>
        <w:t>}</w:t>
      </w:r>
    </w:p>
    <w:p w14:paraId="0542013B" w14:textId="062C3B2B" w:rsidR="00447854" w:rsidRDefault="00447854" w:rsidP="00447854">
      <w:pPr>
        <w:pStyle w:val="ListParagraph"/>
        <w:numPr>
          <w:ilvl w:val="0"/>
          <w:numId w:val="8"/>
        </w:numPr>
        <w:spacing w:after="0" w:line="240" w:lineRule="auto"/>
      </w:pPr>
      <w:r>
        <w:t>1</w:t>
      </w:r>
    </w:p>
    <w:p w14:paraId="69E68E7A" w14:textId="643B43B3" w:rsidR="00447854" w:rsidRPr="007E550B" w:rsidRDefault="00447854" w:rsidP="00447854">
      <w:pPr>
        <w:pStyle w:val="ListParagraph"/>
        <w:numPr>
          <w:ilvl w:val="0"/>
          <w:numId w:val="8"/>
        </w:numPr>
        <w:spacing w:after="0" w:line="240" w:lineRule="auto"/>
        <w:rPr>
          <w:color w:val="00B0F0"/>
        </w:rPr>
      </w:pPr>
      <w:r w:rsidRPr="007E550B">
        <w:rPr>
          <w:color w:val="00B0F0"/>
        </w:rPr>
        <w:t>0</w:t>
      </w:r>
    </w:p>
    <w:p w14:paraId="50A128E1" w14:textId="2994831B" w:rsidR="00447854" w:rsidRDefault="00447854" w:rsidP="00447854">
      <w:pPr>
        <w:pStyle w:val="ListParagraph"/>
        <w:numPr>
          <w:ilvl w:val="0"/>
          <w:numId w:val="8"/>
        </w:numPr>
        <w:spacing w:after="0" w:line="240" w:lineRule="auto"/>
      </w:pPr>
      <w:r>
        <w:t>10</w:t>
      </w:r>
    </w:p>
    <w:p w14:paraId="41766139" w14:textId="4B11953A" w:rsidR="00447854" w:rsidRDefault="00447854" w:rsidP="00447854">
      <w:pPr>
        <w:pStyle w:val="ListParagraph"/>
        <w:numPr>
          <w:ilvl w:val="0"/>
          <w:numId w:val="8"/>
        </w:numPr>
        <w:spacing w:after="0" w:line="240" w:lineRule="auto"/>
      </w:pPr>
      <w:r>
        <w:t>9</w:t>
      </w:r>
    </w:p>
    <w:p w14:paraId="7C96B0B4" w14:textId="10B8BA7F" w:rsidR="00447854" w:rsidRDefault="00447854" w:rsidP="00447854">
      <w:pPr>
        <w:spacing w:after="0" w:line="240" w:lineRule="auto"/>
      </w:pPr>
    </w:p>
    <w:p w14:paraId="19D7594E" w14:textId="23FC787C" w:rsidR="00447854" w:rsidRDefault="007E550B" w:rsidP="007E550B">
      <w:pPr>
        <w:pStyle w:val="ListParagraph"/>
        <w:numPr>
          <w:ilvl w:val="0"/>
          <w:numId w:val="1"/>
        </w:numPr>
        <w:spacing w:after="0" w:line="240" w:lineRule="auto"/>
      </w:pPr>
      <w:r w:rsidRPr="007E550B">
        <w:t>What is the output of the following program?</w:t>
      </w:r>
    </w:p>
    <w:p w14:paraId="07B0ACF7" w14:textId="77777777" w:rsidR="007E550B" w:rsidRPr="00185C8E" w:rsidRDefault="007E550B" w:rsidP="007E550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85C8E">
        <w:rPr>
          <w:rFonts w:ascii="Courier New" w:hAnsi="Courier New" w:cs="Courier New"/>
        </w:rPr>
        <w:t xml:space="preserve">public class </w:t>
      </w:r>
      <w:proofErr w:type="gramStart"/>
      <w:r w:rsidRPr="00185C8E">
        <w:rPr>
          <w:rFonts w:ascii="Courier New" w:hAnsi="Courier New" w:cs="Courier New"/>
        </w:rPr>
        <w:t>Test{</w:t>
      </w:r>
      <w:proofErr w:type="gramEnd"/>
    </w:p>
    <w:p w14:paraId="1FE83FF2" w14:textId="77777777" w:rsidR="007E550B" w:rsidRPr="00185C8E" w:rsidRDefault="007E550B" w:rsidP="007E550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85C8E">
        <w:rPr>
          <w:rFonts w:ascii="Courier New" w:hAnsi="Courier New" w:cs="Courier New"/>
        </w:rPr>
        <w:t xml:space="preserve">    public static void </w:t>
      </w:r>
      <w:proofErr w:type="gramStart"/>
      <w:r w:rsidRPr="00185C8E">
        <w:rPr>
          <w:rFonts w:ascii="Courier New" w:hAnsi="Courier New" w:cs="Courier New"/>
        </w:rPr>
        <w:t>main(</w:t>
      </w:r>
      <w:proofErr w:type="gramEnd"/>
      <w:r w:rsidRPr="00185C8E">
        <w:rPr>
          <w:rFonts w:ascii="Courier New" w:hAnsi="Courier New" w:cs="Courier New"/>
        </w:rPr>
        <w:t>String []args){</w:t>
      </w:r>
    </w:p>
    <w:p w14:paraId="2BE9F3F1" w14:textId="77777777" w:rsidR="007E550B" w:rsidRPr="00185C8E" w:rsidRDefault="007E550B" w:rsidP="007E550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85C8E">
        <w:rPr>
          <w:rFonts w:ascii="Courier New" w:hAnsi="Courier New" w:cs="Courier New"/>
        </w:rPr>
        <w:t xml:space="preserve">        int i = 0;</w:t>
      </w:r>
    </w:p>
    <w:p w14:paraId="494033E6" w14:textId="77777777" w:rsidR="007E550B" w:rsidRPr="00185C8E" w:rsidRDefault="007E550B" w:rsidP="007E550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85C8E">
        <w:rPr>
          <w:rFonts w:ascii="Courier New" w:hAnsi="Courier New" w:cs="Courier New"/>
        </w:rPr>
        <w:t xml:space="preserve">        </w:t>
      </w:r>
      <w:proofErr w:type="gramStart"/>
      <w:r w:rsidRPr="00185C8E">
        <w:rPr>
          <w:rFonts w:ascii="Courier New" w:hAnsi="Courier New" w:cs="Courier New"/>
        </w:rPr>
        <w:t>for(</w:t>
      </w:r>
      <w:proofErr w:type="gramEnd"/>
      <w:r w:rsidRPr="00185C8E">
        <w:rPr>
          <w:rFonts w:ascii="Courier New" w:hAnsi="Courier New" w:cs="Courier New"/>
        </w:rPr>
        <w:t>i = 0; i &lt; 10; i++){</w:t>
      </w:r>
    </w:p>
    <w:p w14:paraId="3F13E61B" w14:textId="77777777" w:rsidR="007E550B" w:rsidRPr="00185C8E" w:rsidRDefault="007E550B" w:rsidP="007E550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85C8E">
        <w:rPr>
          <w:rFonts w:ascii="Courier New" w:hAnsi="Courier New" w:cs="Courier New"/>
        </w:rPr>
        <w:t xml:space="preserve">            continue;</w:t>
      </w:r>
    </w:p>
    <w:p w14:paraId="796F74B2" w14:textId="77777777" w:rsidR="007E550B" w:rsidRPr="00185C8E" w:rsidRDefault="007E550B" w:rsidP="007E550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85C8E">
        <w:rPr>
          <w:rFonts w:ascii="Courier New" w:hAnsi="Courier New" w:cs="Courier New"/>
        </w:rPr>
        <w:t xml:space="preserve">        }</w:t>
      </w:r>
    </w:p>
    <w:p w14:paraId="43DCB72B" w14:textId="6BF55057" w:rsidR="007E550B" w:rsidRPr="00185C8E" w:rsidRDefault="007E550B" w:rsidP="007E550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85C8E">
        <w:rPr>
          <w:rFonts w:ascii="Courier New" w:hAnsi="Courier New" w:cs="Courier New"/>
        </w:rPr>
        <w:t xml:space="preserve">        System.out.println(i);</w:t>
      </w:r>
    </w:p>
    <w:p w14:paraId="056BB2AF" w14:textId="77777777" w:rsidR="007E550B" w:rsidRPr="00185C8E" w:rsidRDefault="007E550B" w:rsidP="007E550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85C8E">
        <w:rPr>
          <w:rFonts w:ascii="Courier New" w:hAnsi="Courier New" w:cs="Courier New"/>
        </w:rPr>
        <w:t xml:space="preserve">    }</w:t>
      </w:r>
    </w:p>
    <w:p w14:paraId="27A6EA44" w14:textId="2E0CB59F" w:rsidR="007E550B" w:rsidRPr="00185C8E" w:rsidRDefault="007E550B" w:rsidP="007E550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85C8E">
        <w:rPr>
          <w:rFonts w:ascii="Courier New" w:hAnsi="Courier New" w:cs="Courier New"/>
        </w:rPr>
        <w:t>}</w:t>
      </w:r>
    </w:p>
    <w:p w14:paraId="38A058F2" w14:textId="1748FDD2" w:rsidR="007E550B" w:rsidRPr="009723F6" w:rsidRDefault="007E550B" w:rsidP="007E550B">
      <w:pPr>
        <w:pStyle w:val="ListParagraph"/>
        <w:numPr>
          <w:ilvl w:val="0"/>
          <w:numId w:val="9"/>
        </w:numPr>
        <w:spacing w:after="0" w:line="240" w:lineRule="auto"/>
        <w:rPr>
          <w:color w:val="00B0F0"/>
        </w:rPr>
      </w:pPr>
      <w:r w:rsidRPr="009723F6">
        <w:rPr>
          <w:color w:val="00B0F0"/>
        </w:rPr>
        <w:t>10</w:t>
      </w:r>
    </w:p>
    <w:p w14:paraId="663E0E52" w14:textId="387BFC2B" w:rsidR="007E550B" w:rsidRDefault="007E550B" w:rsidP="007E550B">
      <w:pPr>
        <w:pStyle w:val="ListParagraph"/>
        <w:numPr>
          <w:ilvl w:val="0"/>
          <w:numId w:val="9"/>
        </w:numPr>
        <w:spacing w:after="0" w:line="240" w:lineRule="auto"/>
      </w:pPr>
      <w:r>
        <w:t>0</w:t>
      </w:r>
    </w:p>
    <w:p w14:paraId="0785D212" w14:textId="0FA02265" w:rsidR="007E550B" w:rsidRDefault="007E550B" w:rsidP="007E550B">
      <w:pPr>
        <w:pStyle w:val="ListParagraph"/>
        <w:numPr>
          <w:ilvl w:val="0"/>
          <w:numId w:val="9"/>
        </w:numPr>
        <w:spacing w:after="0" w:line="240" w:lineRule="auto"/>
      </w:pPr>
      <w:r>
        <w:t>Compilation error</w:t>
      </w:r>
    </w:p>
    <w:p w14:paraId="0D5433EB" w14:textId="4553CC2B" w:rsidR="007E550B" w:rsidRDefault="007E550B" w:rsidP="007E550B">
      <w:pPr>
        <w:pStyle w:val="ListParagraph"/>
        <w:numPr>
          <w:ilvl w:val="0"/>
          <w:numId w:val="9"/>
        </w:numPr>
        <w:spacing w:after="0" w:line="240" w:lineRule="auto"/>
      </w:pPr>
      <w:r>
        <w:t>9</w:t>
      </w:r>
    </w:p>
    <w:p w14:paraId="3ACC6EA7" w14:textId="6DEF1198" w:rsidR="007E550B" w:rsidRDefault="007E550B" w:rsidP="007E550B">
      <w:pPr>
        <w:spacing w:after="0" w:line="240" w:lineRule="auto"/>
      </w:pPr>
    </w:p>
    <w:p w14:paraId="0782ECB5" w14:textId="588C6797" w:rsidR="007E550B" w:rsidRDefault="007E550B" w:rsidP="007E550B">
      <w:pPr>
        <w:pStyle w:val="ListParagraph"/>
        <w:numPr>
          <w:ilvl w:val="0"/>
          <w:numId w:val="1"/>
        </w:numPr>
        <w:spacing w:after="0" w:line="240" w:lineRule="auto"/>
      </w:pPr>
      <w:r w:rsidRPr="007E550B">
        <w:t>What is the output of the following program?</w:t>
      </w:r>
    </w:p>
    <w:p w14:paraId="6A6D486B" w14:textId="77777777" w:rsidR="007E550B" w:rsidRPr="00185C8E" w:rsidRDefault="007E550B" w:rsidP="007E550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85C8E">
        <w:rPr>
          <w:rFonts w:ascii="Courier New" w:hAnsi="Courier New" w:cs="Courier New"/>
        </w:rPr>
        <w:t xml:space="preserve">public class </w:t>
      </w:r>
      <w:proofErr w:type="gramStart"/>
      <w:r w:rsidRPr="00185C8E">
        <w:rPr>
          <w:rFonts w:ascii="Courier New" w:hAnsi="Courier New" w:cs="Courier New"/>
        </w:rPr>
        <w:t>Test{</w:t>
      </w:r>
      <w:proofErr w:type="gramEnd"/>
    </w:p>
    <w:p w14:paraId="7D801BDE" w14:textId="77777777" w:rsidR="007E550B" w:rsidRPr="00185C8E" w:rsidRDefault="007E550B" w:rsidP="007E550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85C8E">
        <w:rPr>
          <w:rFonts w:ascii="Courier New" w:hAnsi="Courier New" w:cs="Courier New"/>
        </w:rPr>
        <w:t xml:space="preserve">    public static void </w:t>
      </w:r>
      <w:proofErr w:type="gramStart"/>
      <w:r w:rsidRPr="00185C8E">
        <w:rPr>
          <w:rFonts w:ascii="Courier New" w:hAnsi="Courier New" w:cs="Courier New"/>
        </w:rPr>
        <w:t>main(</w:t>
      </w:r>
      <w:proofErr w:type="gramEnd"/>
      <w:r w:rsidRPr="00185C8E">
        <w:rPr>
          <w:rFonts w:ascii="Courier New" w:hAnsi="Courier New" w:cs="Courier New"/>
        </w:rPr>
        <w:t>String []args){</w:t>
      </w:r>
    </w:p>
    <w:p w14:paraId="36B9FC2D" w14:textId="77777777" w:rsidR="007E550B" w:rsidRPr="00185C8E" w:rsidRDefault="007E550B" w:rsidP="007E550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85C8E">
        <w:rPr>
          <w:rFonts w:ascii="Courier New" w:hAnsi="Courier New" w:cs="Courier New"/>
        </w:rPr>
        <w:t xml:space="preserve">        </w:t>
      </w:r>
      <w:proofErr w:type="gramStart"/>
      <w:r w:rsidRPr="00185C8E">
        <w:rPr>
          <w:rFonts w:ascii="Courier New" w:hAnsi="Courier New" w:cs="Courier New"/>
        </w:rPr>
        <w:t>for(</w:t>
      </w:r>
      <w:proofErr w:type="gramEnd"/>
      <w:r w:rsidRPr="00185C8E">
        <w:rPr>
          <w:rFonts w:ascii="Courier New" w:hAnsi="Courier New" w:cs="Courier New"/>
        </w:rPr>
        <w:t>int i = 0; i &lt; 10; i++){</w:t>
      </w:r>
    </w:p>
    <w:p w14:paraId="180C0CD0" w14:textId="77777777" w:rsidR="007E550B" w:rsidRPr="00185C8E" w:rsidRDefault="007E550B" w:rsidP="007E550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85C8E">
        <w:rPr>
          <w:rFonts w:ascii="Courier New" w:hAnsi="Courier New" w:cs="Courier New"/>
        </w:rPr>
        <w:t xml:space="preserve">            </w:t>
      </w:r>
      <w:proofErr w:type="gramStart"/>
      <w:r w:rsidRPr="00185C8E">
        <w:rPr>
          <w:rFonts w:ascii="Courier New" w:hAnsi="Courier New" w:cs="Courier New"/>
        </w:rPr>
        <w:t>if(</w:t>
      </w:r>
      <w:proofErr w:type="gramEnd"/>
      <w:r w:rsidRPr="00185C8E">
        <w:rPr>
          <w:rFonts w:ascii="Courier New" w:hAnsi="Courier New" w:cs="Courier New"/>
        </w:rPr>
        <w:t>i % 2 == 0){</w:t>
      </w:r>
    </w:p>
    <w:p w14:paraId="21543F76" w14:textId="77777777" w:rsidR="007E550B" w:rsidRPr="00185C8E" w:rsidRDefault="007E550B" w:rsidP="007E550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85C8E">
        <w:rPr>
          <w:rFonts w:ascii="Courier New" w:hAnsi="Courier New" w:cs="Courier New"/>
        </w:rPr>
        <w:t xml:space="preserve">                continue;</w:t>
      </w:r>
    </w:p>
    <w:p w14:paraId="381358AD" w14:textId="77777777" w:rsidR="007E550B" w:rsidRPr="00185C8E" w:rsidRDefault="007E550B" w:rsidP="007E550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85C8E">
        <w:rPr>
          <w:rFonts w:ascii="Courier New" w:hAnsi="Courier New" w:cs="Courier New"/>
        </w:rPr>
        <w:t xml:space="preserve">            }</w:t>
      </w:r>
    </w:p>
    <w:p w14:paraId="593DB146" w14:textId="77777777" w:rsidR="007E550B" w:rsidRPr="00185C8E" w:rsidRDefault="007E550B" w:rsidP="007E550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85C8E">
        <w:rPr>
          <w:rFonts w:ascii="Courier New" w:hAnsi="Courier New" w:cs="Courier New"/>
        </w:rPr>
        <w:t xml:space="preserve">            System.out.println(i);</w:t>
      </w:r>
    </w:p>
    <w:p w14:paraId="2EC6AEC3" w14:textId="77777777" w:rsidR="007E550B" w:rsidRPr="00185C8E" w:rsidRDefault="007E550B" w:rsidP="007E550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85C8E">
        <w:rPr>
          <w:rFonts w:ascii="Courier New" w:hAnsi="Courier New" w:cs="Courier New"/>
        </w:rPr>
        <w:t xml:space="preserve">        }</w:t>
      </w:r>
    </w:p>
    <w:p w14:paraId="172B2AA3" w14:textId="77777777" w:rsidR="007E550B" w:rsidRPr="00185C8E" w:rsidRDefault="007E550B" w:rsidP="007E550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85C8E">
        <w:rPr>
          <w:rFonts w:ascii="Courier New" w:hAnsi="Courier New" w:cs="Courier New"/>
        </w:rPr>
        <w:t xml:space="preserve">    }</w:t>
      </w:r>
    </w:p>
    <w:p w14:paraId="1D6F01CC" w14:textId="5EFF3555" w:rsidR="007E550B" w:rsidRPr="00185C8E" w:rsidRDefault="007E550B" w:rsidP="007E550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85C8E">
        <w:rPr>
          <w:rFonts w:ascii="Courier New" w:hAnsi="Courier New" w:cs="Courier New"/>
        </w:rPr>
        <w:t>}</w:t>
      </w:r>
    </w:p>
    <w:p w14:paraId="7FADF5B0" w14:textId="2EDE7301" w:rsidR="007E550B" w:rsidRDefault="007E550B" w:rsidP="007E550B">
      <w:pPr>
        <w:pStyle w:val="ListParagraph"/>
        <w:numPr>
          <w:ilvl w:val="0"/>
          <w:numId w:val="10"/>
        </w:numPr>
        <w:spacing w:after="0" w:line="240" w:lineRule="auto"/>
      </w:pPr>
      <w:r w:rsidRPr="007E550B">
        <w:t>Program will print all even numbers between 0 to 10</w:t>
      </w:r>
    </w:p>
    <w:p w14:paraId="26EEAF74" w14:textId="26C02C2E" w:rsidR="007E550B" w:rsidRPr="009723F6" w:rsidRDefault="007E550B" w:rsidP="007E550B">
      <w:pPr>
        <w:pStyle w:val="ListParagraph"/>
        <w:numPr>
          <w:ilvl w:val="0"/>
          <w:numId w:val="10"/>
        </w:numPr>
        <w:spacing w:after="0" w:line="240" w:lineRule="auto"/>
        <w:rPr>
          <w:color w:val="00B0F0"/>
        </w:rPr>
      </w:pPr>
      <w:r w:rsidRPr="009723F6">
        <w:rPr>
          <w:color w:val="00B0F0"/>
        </w:rPr>
        <w:t>Program will print all odd numbers between 0 to 10</w:t>
      </w:r>
    </w:p>
    <w:p w14:paraId="356BB6CE" w14:textId="1A0C54C0" w:rsidR="007E550B" w:rsidRDefault="007E550B" w:rsidP="007E550B">
      <w:pPr>
        <w:pStyle w:val="ListParagraph"/>
        <w:numPr>
          <w:ilvl w:val="0"/>
          <w:numId w:val="10"/>
        </w:numPr>
        <w:spacing w:after="0" w:line="240" w:lineRule="auto"/>
      </w:pPr>
      <w:r w:rsidRPr="007E550B">
        <w:t>Program gives a compilation error</w:t>
      </w:r>
    </w:p>
    <w:p w14:paraId="661C0B63" w14:textId="590F61CA" w:rsidR="007E550B" w:rsidRDefault="007E550B" w:rsidP="007E550B">
      <w:pPr>
        <w:pStyle w:val="ListParagraph"/>
        <w:numPr>
          <w:ilvl w:val="0"/>
          <w:numId w:val="10"/>
        </w:numPr>
        <w:spacing w:after="0" w:line="240" w:lineRule="auto"/>
      </w:pPr>
      <w:r w:rsidRPr="007E550B">
        <w:t>None of the above</w:t>
      </w:r>
    </w:p>
    <w:p w14:paraId="0E4FFE77" w14:textId="6C4C261A" w:rsidR="00F51902" w:rsidRDefault="00F51902" w:rsidP="000F49BC">
      <w:pPr>
        <w:pStyle w:val="ListParagraph"/>
        <w:spacing w:after="0" w:line="240" w:lineRule="auto"/>
        <w:ind w:left="0"/>
      </w:pPr>
    </w:p>
    <w:p w14:paraId="405EA39D" w14:textId="604894CA" w:rsidR="00536F20" w:rsidRDefault="00536F20" w:rsidP="00536F20">
      <w:pPr>
        <w:pStyle w:val="ListParagraph"/>
        <w:numPr>
          <w:ilvl w:val="0"/>
          <w:numId w:val="1"/>
        </w:numPr>
        <w:spacing w:after="0" w:line="240" w:lineRule="auto"/>
      </w:pPr>
      <w:r w:rsidRPr="00536F20">
        <w:t>The for-each loop is an enhanced for loop that work with only Collection type data. Examples of Collection are ___.</w:t>
      </w:r>
    </w:p>
    <w:p w14:paraId="5B80FF78" w14:textId="348A5BB7" w:rsidR="00536F20" w:rsidRDefault="00536F20" w:rsidP="00536F20">
      <w:pPr>
        <w:pStyle w:val="ListParagraph"/>
        <w:numPr>
          <w:ilvl w:val="0"/>
          <w:numId w:val="17"/>
        </w:numPr>
        <w:spacing w:after="0" w:line="240" w:lineRule="auto"/>
      </w:pPr>
      <w:r w:rsidRPr="00536F20">
        <w:t>Array Class type or any regular array variable</w:t>
      </w:r>
    </w:p>
    <w:p w14:paraId="3AED5C97" w14:textId="3F9C8F70" w:rsidR="00536F20" w:rsidRDefault="00536F20" w:rsidP="00536F20">
      <w:pPr>
        <w:pStyle w:val="ListParagraph"/>
        <w:numPr>
          <w:ilvl w:val="0"/>
          <w:numId w:val="17"/>
        </w:numPr>
        <w:spacing w:after="0" w:line="240" w:lineRule="auto"/>
      </w:pPr>
      <w:r w:rsidRPr="00536F20">
        <w:t>ArrayList</w:t>
      </w:r>
    </w:p>
    <w:p w14:paraId="743783D7" w14:textId="3B84FB9D" w:rsidR="00536F20" w:rsidRDefault="00536F20" w:rsidP="00536F20">
      <w:pPr>
        <w:pStyle w:val="ListParagraph"/>
        <w:numPr>
          <w:ilvl w:val="0"/>
          <w:numId w:val="17"/>
        </w:numPr>
        <w:spacing w:after="0" w:line="240" w:lineRule="auto"/>
      </w:pPr>
      <w:r w:rsidRPr="00536F20">
        <w:t>HashMap, HashSet</w:t>
      </w:r>
    </w:p>
    <w:p w14:paraId="77B57978" w14:textId="04DCC323" w:rsidR="00536F20" w:rsidRPr="008B4AD3" w:rsidRDefault="00536F20" w:rsidP="00536F20">
      <w:pPr>
        <w:pStyle w:val="ListParagraph"/>
        <w:numPr>
          <w:ilvl w:val="0"/>
          <w:numId w:val="17"/>
        </w:numPr>
        <w:spacing w:after="0" w:line="240" w:lineRule="auto"/>
        <w:rPr>
          <w:color w:val="00B0F0"/>
        </w:rPr>
      </w:pPr>
      <w:proofErr w:type="gramStart"/>
      <w:r w:rsidRPr="008B4AD3">
        <w:rPr>
          <w:color w:val="00B0F0"/>
        </w:rPr>
        <w:t>All of</w:t>
      </w:r>
      <w:proofErr w:type="gramEnd"/>
      <w:r w:rsidRPr="008B4AD3">
        <w:rPr>
          <w:color w:val="00B0F0"/>
        </w:rPr>
        <w:t xml:space="preserve"> the above</w:t>
      </w:r>
    </w:p>
    <w:p w14:paraId="2436D28F" w14:textId="643B5156" w:rsidR="00536F20" w:rsidRDefault="00536F20" w:rsidP="00536F20">
      <w:pPr>
        <w:spacing w:after="0" w:line="240" w:lineRule="auto"/>
      </w:pPr>
    </w:p>
    <w:p w14:paraId="52AC3CD0" w14:textId="6E3CAD52" w:rsidR="00536F20" w:rsidRDefault="003878B8" w:rsidP="003878B8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All options in the </w:t>
      </w:r>
      <w:r w:rsidRPr="003878B8">
        <w:rPr>
          <w:b/>
          <w:bCs/>
          <w:sz w:val="24"/>
          <w:szCs w:val="24"/>
        </w:rPr>
        <w:t>for</w:t>
      </w:r>
      <w:r>
        <w:t xml:space="preserve"> statement are optional. A for loop may be created without using any of the options. What is the output of the following code:</w:t>
      </w:r>
    </w:p>
    <w:p w14:paraId="16BA3C50" w14:textId="77777777" w:rsidR="003878B8" w:rsidRPr="003878B8" w:rsidRDefault="003878B8" w:rsidP="003878B8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proofErr w:type="gramStart"/>
      <w:r w:rsidRPr="003878B8">
        <w:rPr>
          <w:rFonts w:ascii="Courier New" w:hAnsi="Courier New" w:cs="Courier New"/>
        </w:rPr>
        <w:t>for( ;</w:t>
      </w:r>
      <w:proofErr w:type="gramEnd"/>
      <w:r w:rsidRPr="003878B8">
        <w:rPr>
          <w:rFonts w:ascii="Courier New" w:hAnsi="Courier New" w:cs="Courier New"/>
        </w:rPr>
        <w:t xml:space="preserve"> ; ) {</w:t>
      </w:r>
    </w:p>
    <w:p w14:paraId="519B996F" w14:textId="77777777" w:rsidR="003878B8" w:rsidRPr="003878B8" w:rsidRDefault="003878B8" w:rsidP="003878B8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3878B8">
        <w:rPr>
          <w:rFonts w:ascii="Courier New" w:hAnsi="Courier New" w:cs="Courier New"/>
        </w:rPr>
        <w:t xml:space="preserve">       System.out.println(“Hello World!”);</w:t>
      </w:r>
    </w:p>
    <w:p w14:paraId="28D21B93" w14:textId="6FF8026D" w:rsidR="003878B8" w:rsidRPr="003878B8" w:rsidRDefault="003878B8" w:rsidP="003878B8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3878B8">
        <w:rPr>
          <w:rFonts w:ascii="Courier New" w:hAnsi="Courier New" w:cs="Courier New"/>
        </w:rPr>
        <w:t>}</w:t>
      </w:r>
    </w:p>
    <w:p w14:paraId="442F7497" w14:textId="21A6A3F9" w:rsidR="003878B8" w:rsidRDefault="00324B20" w:rsidP="003878B8">
      <w:pPr>
        <w:pStyle w:val="ListParagraph"/>
        <w:numPr>
          <w:ilvl w:val="0"/>
          <w:numId w:val="18"/>
        </w:numPr>
        <w:spacing w:after="0" w:line="240" w:lineRule="auto"/>
      </w:pPr>
      <w:r>
        <w:t>The loop will terminate after executing Hello World once</w:t>
      </w:r>
    </w:p>
    <w:p w14:paraId="10ED3B29" w14:textId="27661524" w:rsidR="00324B20" w:rsidRDefault="00324B20" w:rsidP="003878B8">
      <w:pPr>
        <w:pStyle w:val="ListParagraph"/>
        <w:numPr>
          <w:ilvl w:val="0"/>
          <w:numId w:val="18"/>
        </w:numPr>
        <w:spacing w:after="0" w:line="240" w:lineRule="auto"/>
      </w:pPr>
      <w:r>
        <w:t>The loop will not be executed and there will be no output</w:t>
      </w:r>
    </w:p>
    <w:p w14:paraId="1245C1E0" w14:textId="313E0E76" w:rsidR="00324B20" w:rsidRPr="00324B20" w:rsidRDefault="00324B20" w:rsidP="003878B8">
      <w:pPr>
        <w:pStyle w:val="ListParagraph"/>
        <w:numPr>
          <w:ilvl w:val="0"/>
          <w:numId w:val="18"/>
        </w:numPr>
        <w:spacing w:after="0" w:line="240" w:lineRule="auto"/>
        <w:rPr>
          <w:color w:val="00B0F0"/>
        </w:rPr>
      </w:pPr>
      <w:r w:rsidRPr="00324B20">
        <w:rPr>
          <w:color w:val="00B0F0"/>
        </w:rPr>
        <w:t>The loop will continue and never be terminated</w:t>
      </w:r>
    </w:p>
    <w:p w14:paraId="34BD8947" w14:textId="039D8273" w:rsidR="00324B20" w:rsidRDefault="00324B20" w:rsidP="003878B8">
      <w:pPr>
        <w:pStyle w:val="ListParagraph"/>
        <w:numPr>
          <w:ilvl w:val="0"/>
          <w:numId w:val="18"/>
        </w:numPr>
        <w:spacing w:after="0" w:line="240" w:lineRule="auto"/>
      </w:pPr>
      <w:r>
        <w:t>Compilation error</w:t>
      </w:r>
    </w:p>
    <w:p w14:paraId="4CA22056" w14:textId="1DF5BC6C" w:rsidR="00324B20" w:rsidRDefault="00324B20" w:rsidP="00324B20">
      <w:pPr>
        <w:spacing w:after="0" w:line="240" w:lineRule="auto"/>
      </w:pPr>
    </w:p>
    <w:p w14:paraId="774A3D18" w14:textId="6D747618" w:rsidR="00324B20" w:rsidRDefault="00817820" w:rsidP="00817820">
      <w:pPr>
        <w:pStyle w:val="ListParagraph"/>
        <w:numPr>
          <w:ilvl w:val="0"/>
          <w:numId w:val="1"/>
        </w:numPr>
        <w:spacing w:after="0" w:line="240" w:lineRule="auto"/>
      </w:pPr>
      <w:r w:rsidRPr="00817820">
        <w:t>Which of the following for loops will be an infinite loop?</w:t>
      </w:r>
    </w:p>
    <w:p w14:paraId="27E3707B" w14:textId="7C71E7DF" w:rsidR="00817820" w:rsidRDefault="00817820" w:rsidP="00817820">
      <w:pPr>
        <w:pStyle w:val="ListParagraph"/>
        <w:numPr>
          <w:ilvl w:val="0"/>
          <w:numId w:val="19"/>
        </w:numPr>
        <w:spacing w:after="0" w:line="240" w:lineRule="auto"/>
      </w:pPr>
      <w:proofErr w:type="gramStart"/>
      <w:r w:rsidRPr="00817820">
        <w:t>for( ;</w:t>
      </w:r>
      <w:proofErr w:type="gramEnd"/>
      <w:r w:rsidRPr="00817820">
        <w:t xml:space="preserve"> ; )</w:t>
      </w:r>
    </w:p>
    <w:p w14:paraId="38D94BE0" w14:textId="766C20E2" w:rsidR="00817820" w:rsidRDefault="00817820" w:rsidP="00817820">
      <w:pPr>
        <w:pStyle w:val="ListParagraph"/>
        <w:numPr>
          <w:ilvl w:val="0"/>
          <w:numId w:val="19"/>
        </w:numPr>
        <w:spacing w:after="0" w:line="240" w:lineRule="auto"/>
      </w:pPr>
      <w:proofErr w:type="gramStart"/>
      <w:r w:rsidRPr="00817820">
        <w:t>for(</w:t>
      </w:r>
      <w:proofErr w:type="gramEnd"/>
      <w:r w:rsidRPr="00817820">
        <w:t>i=0; i&lt;1; i--)</w:t>
      </w:r>
    </w:p>
    <w:p w14:paraId="2D366880" w14:textId="2E8DFE13" w:rsidR="00817820" w:rsidRDefault="00817820" w:rsidP="00817820">
      <w:pPr>
        <w:pStyle w:val="ListParagraph"/>
        <w:numPr>
          <w:ilvl w:val="0"/>
          <w:numId w:val="19"/>
        </w:numPr>
        <w:spacing w:after="0" w:line="240" w:lineRule="auto"/>
      </w:pPr>
      <w:proofErr w:type="gramStart"/>
      <w:r w:rsidRPr="00817820">
        <w:t>for(</w:t>
      </w:r>
      <w:proofErr w:type="gramEnd"/>
      <w:r w:rsidRPr="00817820">
        <w:t>i=0; ; i++)</w:t>
      </w:r>
    </w:p>
    <w:p w14:paraId="1858FD51" w14:textId="281F2553" w:rsidR="00817820" w:rsidRPr="00B73814" w:rsidRDefault="00817820" w:rsidP="00817820">
      <w:pPr>
        <w:pStyle w:val="ListParagraph"/>
        <w:numPr>
          <w:ilvl w:val="0"/>
          <w:numId w:val="19"/>
        </w:numPr>
        <w:spacing w:after="0" w:line="240" w:lineRule="auto"/>
        <w:rPr>
          <w:color w:val="00B0F0"/>
        </w:rPr>
      </w:pPr>
      <w:proofErr w:type="gramStart"/>
      <w:r w:rsidRPr="00B73814">
        <w:rPr>
          <w:color w:val="00B0F0"/>
        </w:rPr>
        <w:t>All of</w:t>
      </w:r>
      <w:proofErr w:type="gramEnd"/>
      <w:r w:rsidRPr="00B73814">
        <w:rPr>
          <w:color w:val="00B0F0"/>
        </w:rPr>
        <w:t xml:space="preserve"> the above</w:t>
      </w:r>
    </w:p>
    <w:p w14:paraId="4DE7B632" w14:textId="5828A150" w:rsidR="00817820" w:rsidRDefault="00817820" w:rsidP="00817820">
      <w:pPr>
        <w:spacing w:after="0" w:line="240" w:lineRule="auto"/>
      </w:pPr>
    </w:p>
    <w:p w14:paraId="29C16AE8" w14:textId="3BA125CA" w:rsidR="00817820" w:rsidRDefault="00740438" w:rsidP="00817820">
      <w:pPr>
        <w:pStyle w:val="ListParagraph"/>
        <w:numPr>
          <w:ilvl w:val="0"/>
          <w:numId w:val="1"/>
        </w:numPr>
        <w:spacing w:after="0" w:line="240" w:lineRule="auto"/>
      </w:pPr>
      <w:r w:rsidRPr="00740438">
        <w:t>What is the result of the following code?</w:t>
      </w:r>
    </w:p>
    <w:p w14:paraId="03A29149" w14:textId="77777777" w:rsidR="00740438" w:rsidRPr="00A5015D" w:rsidRDefault="00740438" w:rsidP="0074043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A5015D">
        <w:rPr>
          <w:rFonts w:ascii="Courier New" w:hAnsi="Courier New" w:cs="Courier New"/>
        </w:rPr>
        <w:t>public class Test {</w:t>
      </w:r>
    </w:p>
    <w:p w14:paraId="0EAC4EAD" w14:textId="77777777" w:rsidR="00740438" w:rsidRPr="00A5015D" w:rsidRDefault="00740438" w:rsidP="0074043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A5015D">
        <w:rPr>
          <w:rFonts w:ascii="Courier New" w:hAnsi="Courier New" w:cs="Courier New"/>
        </w:rPr>
        <w:t xml:space="preserve">    static public void </w:t>
      </w:r>
      <w:proofErr w:type="gramStart"/>
      <w:r w:rsidRPr="00A5015D">
        <w:rPr>
          <w:rFonts w:ascii="Courier New" w:hAnsi="Courier New" w:cs="Courier New"/>
        </w:rPr>
        <w:t>main(</w:t>
      </w:r>
      <w:proofErr w:type="gramEnd"/>
      <w:r w:rsidRPr="00A5015D">
        <w:rPr>
          <w:rFonts w:ascii="Courier New" w:hAnsi="Courier New" w:cs="Courier New"/>
        </w:rPr>
        <w:t>String[] args) {</w:t>
      </w:r>
    </w:p>
    <w:p w14:paraId="0352FC52" w14:textId="77777777" w:rsidR="00740438" w:rsidRPr="00A5015D" w:rsidRDefault="00740438" w:rsidP="0074043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A5015D">
        <w:rPr>
          <w:rFonts w:ascii="Courier New" w:hAnsi="Courier New" w:cs="Courier New"/>
        </w:rPr>
        <w:t xml:space="preserve">        int i, j;</w:t>
      </w:r>
    </w:p>
    <w:p w14:paraId="21A6957B" w14:textId="77777777" w:rsidR="00740438" w:rsidRPr="00A5015D" w:rsidRDefault="00740438" w:rsidP="0074043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A5015D">
        <w:rPr>
          <w:rFonts w:ascii="Courier New" w:hAnsi="Courier New" w:cs="Courier New"/>
        </w:rPr>
        <w:t xml:space="preserve">        </w:t>
      </w:r>
      <w:proofErr w:type="gramStart"/>
      <w:r w:rsidRPr="00A5015D">
        <w:rPr>
          <w:rFonts w:ascii="Courier New" w:hAnsi="Courier New" w:cs="Courier New"/>
        </w:rPr>
        <w:t>for(</w:t>
      </w:r>
      <w:proofErr w:type="gramEnd"/>
      <w:r w:rsidRPr="00A5015D">
        <w:rPr>
          <w:rFonts w:ascii="Courier New" w:hAnsi="Courier New" w:cs="Courier New"/>
        </w:rPr>
        <w:t>i=0; i&lt;3; i++) {</w:t>
      </w:r>
    </w:p>
    <w:p w14:paraId="0EC1524D" w14:textId="77777777" w:rsidR="00740438" w:rsidRPr="00A5015D" w:rsidRDefault="00740438" w:rsidP="0074043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A5015D">
        <w:rPr>
          <w:rFonts w:ascii="Courier New" w:hAnsi="Courier New" w:cs="Courier New"/>
        </w:rPr>
        <w:t xml:space="preserve">            </w:t>
      </w:r>
      <w:proofErr w:type="gramStart"/>
      <w:r w:rsidRPr="00A5015D">
        <w:rPr>
          <w:rFonts w:ascii="Courier New" w:hAnsi="Courier New" w:cs="Courier New"/>
        </w:rPr>
        <w:t>for(</w:t>
      </w:r>
      <w:proofErr w:type="gramEnd"/>
      <w:r w:rsidRPr="00A5015D">
        <w:rPr>
          <w:rFonts w:ascii="Courier New" w:hAnsi="Courier New" w:cs="Courier New"/>
        </w:rPr>
        <w:t>j=1; j&lt;4; j++) {</w:t>
      </w:r>
    </w:p>
    <w:p w14:paraId="297F0A72" w14:textId="77777777" w:rsidR="00740438" w:rsidRPr="00A5015D" w:rsidRDefault="00740438" w:rsidP="0074043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A5015D">
        <w:rPr>
          <w:rFonts w:ascii="Courier New" w:hAnsi="Courier New" w:cs="Courier New"/>
        </w:rPr>
        <w:t xml:space="preserve">                i % j;</w:t>
      </w:r>
    </w:p>
    <w:p w14:paraId="09C09348" w14:textId="3EC233F8" w:rsidR="00740438" w:rsidRPr="00A5015D" w:rsidRDefault="00740438" w:rsidP="0074043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A5015D">
        <w:rPr>
          <w:rFonts w:ascii="Courier New" w:hAnsi="Courier New" w:cs="Courier New"/>
        </w:rPr>
        <w:t xml:space="preserve">            System.out.print(j);</w:t>
      </w:r>
    </w:p>
    <w:p w14:paraId="3BDED8CB" w14:textId="77777777" w:rsidR="00740438" w:rsidRPr="00A5015D" w:rsidRDefault="00740438" w:rsidP="0074043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A5015D">
        <w:rPr>
          <w:rFonts w:ascii="Courier New" w:hAnsi="Courier New" w:cs="Courier New"/>
        </w:rPr>
        <w:t xml:space="preserve">            }</w:t>
      </w:r>
    </w:p>
    <w:p w14:paraId="6F2FC0F4" w14:textId="77777777" w:rsidR="00740438" w:rsidRPr="00A5015D" w:rsidRDefault="00740438" w:rsidP="0074043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A5015D">
        <w:rPr>
          <w:rFonts w:ascii="Courier New" w:hAnsi="Courier New" w:cs="Courier New"/>
        </w:rPr>
        <w:t xml:space="preserve">        }</w:t>
      </w:r>
    </w:p>
    <w:p w14:paraId="160A4F59" w14:textId="77777777" w:rsidR="00740438" w:rsidRPr="00A5015D" w:rsidRDefault="00740438" w:rsidP="0074043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A5015D">
        <w:rPr>
          <w:rFonts w:ascii="Courier New" w:hAnsi="Courier New" w:cs="Courier New"/>
        </w:rPr>
        <w:t xml:space="preserve">    }</w:t>
      </w:r>
    </w:p>
    <w:p w14:paraId="3033885B" w14:textId="2D481887" w:rsidR="00740438" w:rsidRPr="00A5015D" w:rsidRDefault="00740438" w:rsidP="0074043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A5015D">
        <w:rPr>
          <w:rFonts w:ascii="Courier New" w:hAnsi="Courier New" w:cs="Courier New"/>
        </w:rPr>
        <w:t>}</w:t>
      </w:r>
    </w:p>
    <w:p w14:paraId="41E1B5A8" w14:textId="7F053704" w:rsidR="00740438" w:rsidRDefault="00740438" w:rsidP="00740438">
      <w:pPr>
        <w:pStyle w:val="ListParagraph"/>
        <w:numPr>
          <w:ilvl w:val="0"/>
          <w:numId w:val="20"/>
        </w:numPr>
        <w:spacing w:after="0" w:line="240" w:lineRule="auto"/>
      </w:pPr>
      <w:r>
        <w:t>1231</w:t>
      </w:r>
    </w:p>
    <w:p w14:paraId="061C8B98" w14:textId="0A190399" w:rsidR="00740438" w:rsidRDefault="00740438" w:rsidP="00740438">
      <w:pPr>
        <w:pStyle w:val="ListParagraph"/>
        <w:numPr>
          <w:ilvl w:val="0"/>
          <w:numId w:val="20"/>
        </w:numPr>
        <w:spacing w:after="0" w:line="240" w:lineRule="auto"/>
      </w:pPr>
      <w:r>
        <w:t>1232</w:t>
      </w:r>
    </w:p>
    <w:p w14:paraId="7CABBFC6" w14:textId="064F769B" w:rsidR="00740438" w:rsidRPr="0048596E" w:rsidRDefault="00740438" w:rsidP="00740438">
      <w:pPr>
        <w:pStyle w:val="ListParagraph"/>
        <w:numPr>
          <w:ilvl w:val="0"/>
          <w:numId w:val="20"/>
        </w:numPr>
        <w:spacing w:after="0" w:line="240" w:lineRule="auto"/>
        <w:rPr>
          <w:color w:val="00B0F0"/>
        </w:rPr>
      </w:pPr>
      <w:r w:rsidRPr="0048596E">
        <w:rPr>
          <w:color w:val="00B0F0"/>
        </w:rPr>
        <w:t xml:space="preserve">Repeatedly print 1 2 3 and cause </w:t>
      </w:r>
      <w:r w:rsidR="00E36418" w:rsidRPr="0048596E">
        <w:rPr>
          <w:color w:val="00B0F0"/>
        </w:rPr>
        <w:t>the</w:t>
      </w:r>
      <w:r w:rsidRPr="0048596E">
        <w:rPr>
          <w:color w:val="00B0F0"/>
        </w:rPr>
        <w:t xml:space="preserve"> loop</w:t>
      </w:r>
      <w:r w:rsidR="00E36418" w:rsidRPr="0048596E">
        <w:rPr>
          <w:color w:val="00B0F0"/>
        </w:rPr>
        <w:t xml:space="preserve"> run 3 times</w:t>
      </w:r>
    </w:p>
    <w:p w14:paraId="1DB1B3E5" w14:textId="24B3C562" w:rsidR="00740438" w:rsidRDefault="00740438" w:rsidP="00740438">
      <w:pPr>
        <w:pStyle w:val="ListParagraph"/>
        <w:numPr>
          <w:ilvl w:val="0"/>
          <w:numId w:val="20"/>
        </w:numPr>
        <w:spacing w:after="0" w:line="240" w:lineRule="auto"/>
      </w:pPr>
      <w:r>
        <w:t>Compilation fails because of the 2</w:t>
      </w:r>
    </w:p>
    <w:p w14:paraId="1FA7F581" w14:textId="1A786136" w:rsidR="00740438" w:rsidRDefault="00740438" w:rsidP="00740438">
      <w:pPr>
        <w:spacing w:after="0" w:line="240" w:lineRule="auto"/>
      </w:pPr>
    </w:p>
    <w:p w14:paraId="17361475" w14:textId="7C1D70B0" w:rsidR="00740438" w:rsidRDefault="00740438" w:rsidP="00BA7330">
      <w:pPr>
        <w:spacing w:after="0" w:line="240" w:lineRule="auto"/>
      </w:pPr>
    </w:p>
    <w:sectPr w:rsidR="007404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B4622"/>
    <w:multiLevelType w:val="hybridMultilevel"/>
    <w:tmpl w:val="C9100D7A"/>
    <w:lvl w:ilvl="0" w:tplc="9D6A578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7B1F20"/>
    <w:multiLevelType w:val="hybridMultilevel"/>
    <w:tmpl w:val="61A2FBBA"/>
    <w:lvl w:ilvl="0" w:tplc="E7C88AD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8052BC1"/>
    <w:multiLevelType w:val="hybridMultilevel"/>
    <w:tmpl w:val="E1CE3EFC"/>
    <w:lvl w:ilvl="0" w:tplc="105624C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CE65283"/>
    <w:multiLevelType w:val="hybridMultilevel"/>
    <w:tmpl w:val="FA426386"/>
    <w:lvl w:ilvl="0" w:tplc="5EBA7CF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1FC0BDE"/>
    <w:multiLevelType w:val="hybridMultilevel"/>
    <w:tmpl w:val="60A655FA"/>
    <w:lvl w:ilvl="0" w:tplc="F5CE947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2C772E4"/>
    <w:multiLevelType w:val="hybridMultilevel"/>
    <w:tmpl w:val="63F06556"/>
    <w:lvl w:ilvl="0" w:tplc="AF886DA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41911EE"/>
    <w:multiLevelType w:val="hybridMultilevel"/>
    <w:tmpl w:val="4810E71E"/>
    <w:lvl w:ilvl="0" w:tplc="08F060A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9AE3467"/>
    <w:multiLevelType w:val="hybridMultilevel"/>
    <w:tmpl w:val="311C5222"/>
    <w:lvl w:ilvl="0" w:tplc="DAD0D80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B1D2C38"/>
    <w:multiLevelType w:val="hybridMultilevel"/>
    <w:tmpl w:val="24400DF6"/>
    <w:lvl w:ilvl="0" w:tplc="98A451A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D7F20D1"/>
    <w:multiLevelType w:val="hybridMultilevel"/>
    <w:tmpl w:val="03E00ED8"/>
    <w:lvl w:ilvl="0" w:tplc="27D6C40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EC87D57"/>
    <w:multiLevelType w:val="hybridMultilevel"/>
    <w:tmpl w:val="A93840C4"/>
    <w:lvl w:ilvl="0" w:tplc="10EC799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26A5AFB"/>
    <w:multiLevelType w:val="hybridMultilevel"/>
    <w:tmpl w:val="D45E92E2"/>
    <w:lvl w:ilvl="0" w:tplc="BB2C319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65F228E"/>
    <w:multiLevelType w:val="hybridMultilevel"/>
    <w:tmpl w:val="42ECC67E"/>
    <w:lvl w:ilvl="0" w:tplc="F75067C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6CC77FB"/>
    <w:multiLevelType w:val="hybridMultilevel"/>
    <w:tmpl w:val="003AF550"/>
    <w:lvl w:ilvl="0" w:tplc="1A22088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7D5184E"/>
    <w:multiLevelType w:val="hybridMultilevel"/>
    <w:tmpl w:val="1D2A474E"/>
    <w:lvl w:ilvl="0" w:tplc="C6C637C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C1F28C7"/>
    <w:multiLevelType w:val="hybridMultilevel"/>
    <w:tmpl w:val="D5329E62"/>
    <w:lvl w:ilvl="0" w:tplc="490CAB6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CC9381E"/>
    <w:multiLevelType w:val="hybridMultilevel"/>
    <w:tmpl w:val="1B2CB3EC"/>
    <w:lvl w:ilvl="0" w:tplc="F696766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21C789E"/>
    <w:multiLevelType w:val="hybridMultilevel"/>
    <w:tmpl w:val="0666D798"/>
    <w:lvl w:ilvl="0" w:tplc="B6B61D2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68C2CCE"/>
    <w:multiLevelType w:val="hybridMultilevel"/>
    <w:tmpl w:val="9B9C4A0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5F40A8"/>
    <w:multiLevelType w:val="hybridMultilevel"/>
    <w:tmpl w:val="A37C5172"/>
    <w:lvl w:ilvl="0" w:tplc="9C4ED0C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5732839"/>
    <w:multiLevelType w:val="hybridMultilevel"/>
    <w:tmpl w:val="0444F03A"/>
    <w:lvl w:ilvl="0" w:tplc="0A885C5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7D365D6"/>
    <w:multiLevelType w:val="hybridMultilevel"/>
    <w:tmpl w:val="A2924988"/>
    <w:lvl w:ilvl="0" w:tplc="8C5879E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36250FC"/>
    <w:multiLevelType w:val="hybridMultilevel"/>
    <w:tmpl w:val="AEA0B474"/>
    <w:lvl w:ilvl="0" w:tplc="2280D4A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969363856">
    <w:abstractNumId w:val="18"/>
  </w:num>
  <w:num w:numId="2" w16cid:durableId="152912073">
    <w:abstractNumId w:val="3"/>
  </w:num>
  <w:num w:numId="3" w16cid:durableId="1343892572">
    <w:abstractNumId w:val="4"/>
  </w:num>
  <w:num w:numId="4" w16cid:durableId="542786336">
    <w:abstractNumId w:val="1"/>
  </w:num>
  <w:num w:numId="5" w16cid:durableId="695889350">
    <w:abstractNumId w:val="2"/>
  </w:num>
  <w:num w:numId="6" w16cid:durableId="39130635">
    <w:abstractNumId w:val="8"/>
  </w:num>
  <w:num w:numId="7" w16cid:durableId="1933735438">
    <w:abstractNumId w:val="17"/>
  </w:num>
  <w:num w:numId="8" w16cid:durableId="1392995844">
    <w:abstractNumId w:val="0"/>
  </w:num>
  <w:num w:numId="9" w16cid:durableId="584267474">
    <w:abstractNumId w:val="21"/>
  </w:num>
  <w:num w:numId="10" w16cid:durableId="1470974019">
    <w:abstractNumId w:val="20"/>
  </w:num>
  <w:num w:numId="11" w16cid:durableId="1333681561">
    <w:abstractNumId w:val="22"/>
  </w:num>
  <w:num w:numId="12" w16cid:durableId="480773603">
    <w:abstractNumId w:val="9"/>
  </w:num>
  <w:num w:numId="13" w16cid:durableId="33429827">
    <w:abstractNumId w:val="14"/>
  </w:num>
  <w:num w:numId="14" w16cid:durableId="1617718368">
    <w:abstractNumId w:val="11"/>
  </w:num>
  <w:num w:numId="15" w16cid:durableId="1727872437">
    <w:abstractNumId w:val="13"/>
  </w:num>
  <w:num w:numId="16" w16cid:durableId="248197519">
    <w:abstractNumId w:val="6"/>
  </w:num>
  <w:num w:numId="17" w16cid:durableId="722682316">
    <w:abstractNumId w:val="7"/>
  </w:num>
  <w:num w:numId="18" w16cid:durableId="1148745862">
    <w:abstractNumId w:val="16"/>
  </w:num>
  <w:num w:numId="19" w16cid:durableId="1545025645">
    <w:abstractNumId w:val="12"/>
  </w:num>
  <w:num w:numId="20" w16cid:durableId="369381355">
    <w:abstractNumId w:val="15"/>
  </w:num>
  <w:num w:numId="21" w16cid:durableId="1736585654">
    <w:abstractNumId w:val="5"/>
  </w:num>
  <w:num w:numId="22" w16cid:durableId="820582017">
    <w:abstractNumId w:val="10"/>
  </w:num>
  <w:num w:numId="23" w16cid:durableId="150944579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xtzQ3sTAHMgzNzJV0lIJTi4sz8/NACkxqAfiyM7ssAAAA"/>
  </w:docVars>
  <w:rsids>
    <w:rsidRoot w:val="0096304B"/>
    <w:rsid w:val="000F49BC"/>
    <w:rsid w:val="00141DB1"/>
    <w:rsid w:val="00185C8E"/>
    <w:rsid w:val="00263690"/>
    <w:rsid w:val="00305744"/>
    <w:rsid w:val="00324B20"/>
    <w:rsid w:val="003878B8"/>
    <w:rsid w:val="003F35A1"/>
    <w:rsid w:val="00447854"/>
    <w:rsid w:val="0048596E"/>
    <w:rsid w:val="00486BD5"/>
    <w:rsid w:val="00536F20"/>
    <w:rsid w:val="006E74F4"/>
    <w:rsid w:val="00740438"/>
    <w:rsid w:val="007E550B"/>
    <w:rsid w:val="008040E3"/>
    <w:rsid w:val="00817820"/>
    <w:rsid w:val="008B4AD3"/>
    <w:rsid w:val="00957E1C"/>
    <w:rsid w:val="0096304B"/>
    <w:rsid w:val="009723F6"/>
    <w:rsid w:val="009C2897"/>
    <w:rsid w:val="009D0D9C"/>
    <w:rsid w:val="00A11123"/>
    <w:rsid w:val="00A5015D"/>
    <w:rsid w:val="00B73814"/>
    <w:rsid w:val="00BA7330"/>
    <w:rsid w:val="00C22532"/>
    <w:rsid w:val="00CA10D6"/>
    <w:rsid w:val="00CA4DCA"/>
    <w:rsid w:val="00DB29AB"/>
    <w:rsid w:val="00DD3CEC"/>
    <w:rsid w:val="00E36418"/>
    <w:rsid w:val="00E42F00"/>
    <w:rsid w:val="00ED4669"/>
    <w:rsid w:val="00F51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5DCF56"/>
  <w15:chartTrackingRefBased/>
  <w15:docId w15:val="{74E211CC-E311-4796-8235-1099E3BBB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304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30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515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62</Words>
  <Characters>320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2</cp:revision>
  <dcterms:created xsi:type="dcterms:W3CDTF">2023-02-10T10:42:00Z</dcterms:created>
  <dcterms:modified xsi:type="dcterms:W3CDTF">2023-02-10T10:42:00Z</dcterms:modified>
</cp:coreProperties>
</file>